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48F9" w:rsidRDefault="004C48F9" w:rsidP="00DA3114"/>
    <w:p w:rsidR="004C48F9" w:rsidRDefault="004C48F9" w:rsidP="003A256C">
      <w:pPr>
        <w:jc w:val="center"/>
      </w:pPr>
    </w:p>
    <w:p w:rsidR="003A256C" w:rsidRDefault="003A256C" w:rsidP="003A256C">
      <w:pPr>
        <w:jc w:val="center"/>
      </w:pPr>
      <w:r>
        <w:rPr>
          <w:noProof/>
          <w:lang w:eastAsia="en-ZA"/>
        </w:rPr>
        <w:drawing>
          <wp:inline distT="0" distB="0" distL="0" distR="0" wp14:anchorId="55E0C163" wp14:editId="2A67C730">
            <wp:extent cx="1676400" cy="1676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676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A256C" w:rsidRPr="00C03259" w:rsidRDefault="003A256C" w:rsidP="003A256C">
      <w:pPr>
        <w:jc w:val="center"/>
        <w:rPr>
          <w:b/>
        </w:rPr>
      </w:pPr>
      <w:r w:rsidRPr="00C03259">
        <w:rPr>
          <w:b/>
        </w:rPr>
        <w:t xml:space="preserve">OFFICE OF THE CHIEF JUSTICE </w:t>
      </w:r>
    </w:p>
    <w:p w:rsidR="003A256C" w:rsidRPr="00C03259" w:rsidRDefault="003A256C" w:rsidP="003A256C">
      <w:pPr>
        <w:jc w:val="center"/>
        <w:rPr>
          <w:b/>
        </w:rPr>
      </w:pPr>
      <w:r w:rsidRPr="00C03259">
        <w:rPr>
          <w:b/>
        </w:rPr>
        <w:t>(REPUBLIC OF SOUTH AFRICA)</w:t>
      </w:r>
    </w:p>
    <w:p w:rsidR="003A256C" w:rsidRDefault="003A256C" w:rsidP="003A256C">
      <w:pPr>
        <w:jc w:val="center"/>
        <w:rPr>
          <w:b/>
        </w:rPr>
      </w:pPr>
      <w:r w:rsidRPr="00C03259">
        <w:rPr>
          <w:b/>
        </w:rPr>
        <w:t xml:space="preserve">GAUTENG DIVISION, </w:t>
      </w:r>
      <w:r w:rsidR="00A95E40">
        <w:rPr>
          <w:b/>
        </w:rPr>
        <w:t>PRETORIA</w:t>
      </w:r>
    </w:p>
    <w:p w:rsidR="007E7812" w:rsidRPr="00214390" w:rsidRDefault="007E7812" w:rsidP="003A256C">
      <w:pPr>
        <w:jc w:val="center"/>
        <w:rPr>
          <w:b/>
        </w:rPr>
      </w:pPr>
    </w:p>
    <w:p w:rsidR="003A256C" w:rsidRDefault="002655B2" w:rsidP="003A256C">
      <w:r>
        <w:rPr>
          <w:b/>
        </w:rPr>
        <w:t>TRIAL INTERLOCURAY COURT</w:t>
      </w:r>
      <w:r w:rsidR="00A95E40">
        <w:rPr>
          <w:b/>
        </w:rPr>
        <w:t xml:space="preserve"> ROLL FOR THE </w:t>
      </w:r>
      <w:r>
        <w:rPr>
          <w:b/>
        </w:rPr>
        <w:t>12 APRIL</w:t>
      </w:r>
      <w:r w:rsidR="003A256C">
        <w:rPr>
          <w:b/>
        </w:rPr>
        <w:t xml:space="preserve"> 2021</w:t>
      </w:r>
      <w:r w:rsidR="003A256C">
        <w:t>.</w:t>
      </w:r>
    </w:p>
    <w:p w:rsidR="007E7812" w:rsidRDefault="003A256C" w:rsidP="003A256C">
      <w:pPr>
        <w:rPr>
          <w:b/>
        </w:rPr>
      </w:pPr>
      <w:r w:rsidRPr="00F226E4">
        <w:rPr>
          <w:b/>
        </w:rPr>
        <w:t>BEFORE THE HONOURABLE JUDGE</w:t>
      </w:r>
      <w:r>
        <w:rPr>
          <w:b/>
        </w:rPr>
        <w:t xml:space="preserve">: </w:t>
      </w:r>
      <w:r w:rsidR="002655B2">
        <w:rPr>
          <w:b/>
        </w:rPr>
        <w:t>MAKHOBA</w:t>
      </w:r>
      <w:r>
        <w:rPr>
          <w:b/>
        </w:rPr>
        <w:t xml:space="preserve"> J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3A256C" w:rsidRDefault="003A256C" w:rsidP="003A256C">
      <w:r>
        <w:rPr>
          <w:b/>
        </w:rPr>
        <w:t>JUGDES’ SECRETARY:</w:t>
      </w:r>
      <w:r w:rsidRPr="00C3179C">
        <w:t xml:space="preserve"> </w:t>
      </w:r>
      <w:hyperlink r:id="rId9" w:history="1">
        <w:r w:rsidR="002655B2" w:rsidRPr="002A5FEE">
          <w:rPr>
            <w:rStyle w:val="Hyperlink"/>
          </w:rPr>
          <w:t>LSerwalo@judiciary.org</w:t>
        </w:r>
      </w:hyperlink>
      <w:r w:rsidR="002655B2">
        <w:t xml:space="preserve"> / </w:t>
      </w:r>
      <w:hyperlink r:id="rId10" w:history="1">
        <w:r w:rsidR="00F00B52" w:rsidRPr="002A5FEE">
          <w:rPr>
            <w:rStyle w:val="Hyperlink"/>
          </w:rPr>
          <w:t>LSerwalo.judiciary@gmail.com</w:t>
        </w:r>
      </w:hyperlink>
    </w:p>
    <w:p w:rsidR="00F00B52" w:rsidRPr="00F00B52" w:rsidRDefault="00F00B52" w:rsidP="003A256C">
      <w:pPr>
        <w:rPr>
          <w:rStyle w:val="Hyperlink"/>
          <w:b/>
        </w:rPr>
      </w:pPr>
      <w:r>
        <w:tab/>
      </w:r>
      <w:r>
        <w:tab/>
        <w:t xml:space="preserve">      </w:t>
      </w:r>
      <w:r w:rsidRPr="00F00B52">
        <w:rPr>
          <w:b/>
        </w:rPr>
        <w:t>(T): 012 492 6787</w:t>
      </w:r>
    </w:p>
    <w:p w:rsidR="00FE5B5C" w:rsidRDefault="00FE5B5C" w:rsidP="003A256C">
      <w:pPr>
        <w:rPr>
          <w:rStyle w:val="Hyperlink"/>
        </w:rPr>
      </w:pPr>
    </w:p>
    <w:p w:rsidR="007E7812" w:rsidRPr="007E7812" w:rsidRDefault="007E7812" w:rsidP="007E781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ZA"/>
        </w:rPr>
      </w:pPr>
      <w:r w:rsidRPr="007E7812">
        <w:rPr>
          <w:rFonts w:ascii="Arial" w:eastAsia="Times New Roman" w:hAnsi="Arial" w:cs="Arial"/>
          <w:color w:val="5F5F5F"/>
          <w:sz w:val="24"/>
          <w:szCs w:val="24"/>
          <w:lang w:eastAsia="en-ZA"/>
        </w:rPr>
        <w:t>___________________________________________________________________</w:t>
      </w:r>
    </w:p>
    <w:p w:rsidR="002655B2" w:rsidRPr="002655B2" w:rsidRDefault="002655B2" w:rsidP="002655B2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655B2">
        <w:rPr>
          <w:rFonts w:ascii="Times New Roman" w:eastAsia="Times New Roman" w:hAnsi="Times New Roman" w:cs="Times New Roman"/>
          <w:color w:val="252424"/>
          <w:sz w:val="36"/>
          <w:szCs w:val="36"/>
          <w:lang w:eastAsia="en-ZA"/>
        </w:rPr>
        <w:t>Microsoft Teams meeting</w:t>
      </w:r>
    </w:p>
    <w:p w:rsidR="002655B2" w:rsidRPr="002655B2" w:rsidRDefault="002655B2" w:rsidP="002655B2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ZA"/>
        </w:rPr>
      </w:pPr>
      <w:r w:rsidRPr="002655B2">
        <w:rPr>
          <w:rFonts w:ascii="Times New Roman" w:eastAsia="Times New Roman" w:hAnsi="Times New Roman" w:cs="Times New Roman"/>
          <w:b/>
          <w:bCs/>
          <w:color w:val="252424"/>
          <w:sz w:val="21"/>
          <w:szCs w:val="21"/>
          <w:lang w:eastAsia="en-ZA"/>
        </w:rPr>
        <w:t>Join on your computer or mobile app</w:t>
      </w:r>
    </w:p>
    <w:p w:rsidR="002655B2" w:rsidRPr="002655B2" w:rsidRDefault="002655B2" w:rsidP="002655B2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hyperlink r:id="rId11" w:tgtFrame="_blank" w:history="1">
        <w:r w:rsidRPr="002655B2">
          <w:rPr>
            <w:rFonts w:ascii="Segoe UI Semibold" w:eastAsia="Times New Roman" w:hAnsi="Segoe UI Semibold" w:cs="Segoe UI Semibold"/>
            <w:color w:val="6264A7"/>
            <w:sz w:val="21"/>
            <w:szCs w:val="21"/>
            <w:u w:val="single"/>
            <w:lang w:eastAsia="en-ZA"/>
          </w:rPr>
          <w:t>Click here t</w:t>
        </w:r>
        <w:r w:rsidRPr="002655B2">
          <w:rPr>
            <w:rFonts w:ascii="Segoe UI Semibold" w:eastAsia="Times New Roman" w:hAnsi="Segoe UI Semibold" w:cs="Segoe UI Semibold"/>
            <w:color w:val="6264A7"/>
            <w:sz w:val="21"/>
            <w:szCs w:val="21"/>
            <w:u w:val="single"/>
            <w:lang w:eastAsia="en-ZA"/>
          </w:rPr>
          <w:t>o join the meeting</w:t>
        </w:r>
      </w:hyperlink>
    </w:p>
    <w:p w:rsidR="002655B2" w:rsidRPr="002655B2" w:rsidRDefault="002655B2" w:rsidP="002655B2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hyperlink r:id="rId12" w:tgtFrame="_blank" w:history="1">
        <w:r w:rsidRPr="002655B2">
          <w:rPr>
            <w:rFonts w:ascii="Segoe UI" w:eastAsia="Times New Roman" w:hAnsi="Segoe UI" w:cs="Segoe UI"/>
            <w:color w:val="6264A7"/>
            <w:sz w:val="21"/>
            <w:szCs w:val="21"/>
            <w:u w:val="single"/>
            <w:lang w:eastAsia="en-ZA"/>
          </w:rPr>
          <w:t>Learn More</w:t>
        </w:r>
      </w:hyperlink>
      <w:r w:rsidRPr="002655B2">
        <w:rPr>
          <w:rFonts w:ascii="Times New Roman" w:eastAsia="Times New Roman" w:hAnsi="Times New Roman" w:cs="Times New Roman"/>
          <w:sz w:val="24"/>
          <w:szCs w:val="24"/>
          <w:lang w:eastAsia="en-ZA"/>
        </w:rPr>
        <w:t xml:space="preserve"> | </w:t>
      </w:r>
      <w:hyperlink r:id="rId13" w:tgtFrame="_blank" w:history="1">
        <w:r w:rsidRPr="002655B2">
          <w:rPr>
            <w:rFonts w:ascii="Segoe UI" w:eastAsia="Times New Roman" w:hAnsi="Segoe UI" w:cs="Segoe UI"/>
            <w:color w:val="6264A7"/>
            <w:sz w:val="21"/>
            <w:szCs w:val="21"/>
            <w:u w:val="single"/>
            <w:lang w:eastAsia="en-ZA"/>
          </w:rPr>
          <w:t>Meeting options</w:t>
        </w:r>
      </w:hyperlink>
    </w:p>
    <w:p w:rsidR="007E7812" w:rsidRPr="007E7812" w:rsidRDefault="007E7812" w:rsidP="007E781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ZA"/>
        </w:rPr>
      </w:pPr>
      <w:r w:rsidRPr="007E7812">
        <w:rPr>
          <w:rFonts w:ascii="Arial" w:eastAsia="Times New Roman" w:hAnsi="Arial" w:cs="Arial"/>
          <w:color w:val="5F5F5F"/>
          <w:sz w:val="24"/>
          <w:szCs w:val="24"/>
          <w:lang w:eastAsia="en-ZA"/>
        </w:rPr>
        <w:t>___________________________________________________________________</w:t>
      </w:r>
    </w:p>
    <w:p w:rsidR="00FE5B5C" w:rsidRDefault="00FE5B5C" w:rsidP="003A256C">
      <w:pPr>
        <w:rPr>
          <w:rStyle w:val="Hyperlink"/>
        </w:rPr>
      </w:pPr>
    </w:p>
    <w:p w:rsidR="00FE5B5C" w:rsidRDefault="00FE5B5C" w:rsidP="003A256C">
      <w:pPr>
        <w:rPr>
          <w:rStyle w:val="Hyperlink"/>
        </w:rPr>
      </w:pPr>
    </w:p>
    <w:p w:rsidR="00FE5B5C" w:rsidRPr="00ED2994" w:rsidRDefault="00FE5B5C" w:rsidP="00A52989">
      <w:pPr>
        <w:spacing w:after="200" w:line="276" w:lineRule="auto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 w:rsidRPr="00ED2994">
        <w:rPr>
          <w:rFonts w:ascii="Calibri" w:eastAsia="Calibri" w:hAnsi="Calibri" w:cs="Calibri"/>
          <w:color w:val="000000"/>
          <w:sz w:val="24"/>
          <w:szCs w:val="24"/>
        </w:rPr>
        <w:t>Please note the following:</w:t>
      </w:r>
    </w:p>
    <w:p w:rsidR="00FE5B5C" w:rsidRPr="00AD1205" w:rsidRDefault="002655B2" w:rsidP="00A52989">
      <w:pPr>
        <w:numPr>
          <w:ilvl w:val="0"/>
          <w:numId w:val="3"/>
        </w:numPr>
        <w:spacing w:after="200" w:line="276" w:lineRule="auto"/>
        <w:contextualSpacing/>
        <w:jc w:val="both"/>
        <w:rPr>
          <w:rFonts w:ascii="Calibri" w:eastAsia="Calibri" w:hAnsi="Calibri" w:cs="Calibri"/>
          <w:b/>
          <w:color w:val="FF0000"/>
          <w:sz w:val="24"/>
          <w:szCs w:val="24"/>
        </w:rPr>
      </w:pPr>
      <w:r>
        <w:rPr>
          <w:rFonts w:ascii="Calibri" w:eastAsia="Calibri" w:hAnsi="Calibri" w:cs="Calibri"/>
          <w:b/>
          <w:color w:val="FF0000"/>
          <w:sz w:val="24"/>
          <w:szCs w:val="24"/>
        </w:rPr>
        <w:t>Court session will start at 10</w:t>
      </w:r>
      <w:r w:rsidR="00FE5B5C" w:rsidRPr="00AD1205">
        <w:rPr>
          <w:rFonts w:ascii="Calibri" w:eastAsia="Calibri" w:hAnsi="Calibri" w:cs="Calibri"/>
          <w:b/>
          <w:color w:val="FF0000"/>
          <w:sz w:val="24"/>
          <w:szCs w:val="24"/>
        </w:rPr>
        <w:t>h00.</w:t>
      </w:r>
    </w:p>
    <w:p w:rsidR="00FE5B5C" w:rsidRDefault="00FE5B5C" w:rsidP="00A52989">
      <w:pPr>
        <w:numPr>
          <w:ilvl w:val="0"/>
          <w:numId w:val="3"/>
        </w:numPr>
        <w:spacing w:after="200" w:line="276" w:lineRule="auto"/>
        <w:contextualSpacing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 w:rsidRPr="00ED2994">
        <w:rPr>
          <w:rFonts w:ascii="Calibri" w:eastAsia="Calibri" w:hAnsi="Calibri" w:cs="Calibri"/>
          <w:color w:val="000000"/>
          <w:sz w:val="24"/>
          <w:szCs w:val="24"/>
        </w:rPr>
        <w:t xml:space="preserve">Draft orders should be </w:t>
      </w:r>
      <w:r w:rsidR="00F00B52">
        <w:rPr>
          <w:rFonts w:ascii="Calibri" w:eastAsia="Calibri" w:hAnsi="Calibri" w:cs="Calibri"/>
          <w:color w:val="000000"/>
          <w:sz w:val="24"/>
          <w:szCs w:val="24"/>
        </w:rPr>
        <w:t xml:space="preserve">uploaded on the </w:t>
      </w:r>
      <w:proofErr w:type="spellStart"/>
      <w:r w:rsidR="00F00B52">
        <w:rPr>
          <w:rFonts w:ascii="Calibri" w:eastAsia="Calibri" w:hAnsi="Calibri" w:cs="Calibri"/>
          <w:color w:val="000000"/>
          <w:sz w:val="24"/>
          <w:szCs w:val="24"/>
        </w:rPr>
        <w:t>caseline</w:t>
      </w:r>
      <w:proofErr w:type="spellEnd"/>
      <w:r w:rsidR="00F00B52">
        <w:rPr>
          <w:rFonts w:ascii="Calibri" w:eastAsia="Calibri" w:hAnsi="Calibri" w:cs="Calibri"/>
          <w:color w:val="000000"/>
          <w:sz w:val="24"/>
          <w:szCs w:val="24"/>
        </w:rPr>
        <w:t xml:space="preserve"> system</w:t>
      </w:r>
      <w:r>
        <w:rPr>
          <w:rFonts w:ascii="Calibri" w:eastAsia="Calibri" w:hAnsi="Calibri" w:cs="Calibri"/>
          <w:color w:val="000000"/>
          <w:sz w:val="24"/>
          <w:szCs w:val="24"/>
        </w:rPr>
        <w:t>.</w:t>
      </w:r>
    </w:p>
    <w:p w:rsidR="007E7812" w:rsidRPr="00ED2994" w:rsidRDefault="00AD1205" w:rsidP="00A52989">
      <w:pPr>
        <w:numPr>
          <w:ilvl w:val="0"/>
          <w:numId w:val="3"/>
        </w:numPr>
        <w:spacing w:after="200" w:line="276" w:lineRule="auto"/>
        <w:contextualSpacing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Draft orders should </w:t>
      </w:r>
      <w:r w:rsidR="007E7812">
        <w:rPr>
          <w:rFonts w:ascii="Calibri" w:eastAsia="Calibri" w:hAnsi="Calibri" w:cs="Calibri"/>
          <w:color w:val="000000"/>
          <w:sz w:val="24"/>
          <w:szCs w:val="24"/>
        </w:rPr>
        <w:t>indicate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when the matter will </w:t>
      </w:r>
      <w:r w:rsidR="007E7812">
        <w:rPr>
          <w:rFonts w:ascii="Calibri" w:eastAsia="Calibri" w:hAnsi="Calibri" w:cs="Calibri"/>
          <w:color w:val="000000"/>
          <w:sz w:val="24"/>
          <w:szCs w:val="24"/>
        </w:rPr>
        <w:t>be he</w:t>
      </w:r>
      <w:r w:rsidR="002655B2">
        <w:rPr>
          <w:rFonts w:ascii="Calibri" w:eastAsia="Calibri" w:hAnsi="Calibri" w:cs="Calibri"/>
          <w:color w:val="000000"/>
          <w:sz w:val="24"/>
          <w:szCs w:val="24"/>
        </w:rPr>
        <w:t>ard, Judge’s name (</w:t>
      </w:r>
      <w:proofErr w:type="spellStart"/>
      <w:r w:rsidR="002655B2">
        <w:rPr>
          <w:rFonts w:ascii="Calibri" w:eastAsia="Calibri" w:hAnsi="Calibri" w:cs="Calibri"/>
          <w:color w:val="000000"/>
          <w:sz w:val="24"/>
          <w:szCs w:val="24"/>
        </w:rPr>
        <w:t>i.e</w:t>
      </w:r>
      <w:proofErr w:type="spellEnd"/>
      <w:r w:rsidR="002655B2">
        <w:rPr>
          <w:rFonts w:ascii="Calibri" w:eastAsia="Calibri" w:hAnsi="Calibri" w:cs="Calibri"/>
          <w:color w:val="000000"/>
          <w:sz w:val="24"/>
          <w:szCs w:val="24"/>
        </w:rPr>
        <w:t xml:space="preserve"> Judge Makhoba</w:t>
      </w:r>
      <w:r w:rsidR="007E7812">
        <w:rPr>
          <w:rFonts w:ascii="Calibri" w:eastAsia="Calibri" w:hAnsi="Calibri" w:cs="Calibri"/>
          <w:color w:val="000000"/>
          <w:sz w:val="24"/>
          <w:szCs w:val="24"/>
        </w:rPr>
        <w:t>) and the mann</w:t>
      </w:r>
      <w:r>
        <w:rPr>
          <w:rFonts w:ascii="Calibri" w:eastAsia="Calibri" w:hAnsi="Calibri" w:cs="Calibri"/>
          <w:color w:val="000000"/>
          <w:sz w:val="24"/>
          <w:szCs w:val="24"/>
        </w:rPr>
        <w:t>er in which the matter will be</w:t>
      </w:r>
      <w:r w:rsidR="007E7812">
        <w:rPr>
          <w:rFonts w:ascii="Calibri" w:eastAsia="Calibri" w:hAnsi="Calibri" w:cs="Calibri"/>
          <w:color w:val="000000"/>
          <w:sz w:val="24"/>
          <w:szCs w:val="24"/>
        </w:rPr>
        <w:t xml:space="preserve"> heard (</w:t>
      </w:r>
      <w:proofErr w:type="spellStart"/>
      <w:r w:rsidR="007E7812">
        <w:rPr>
          <w:rFonts w:ascii="Calibri" w:eastAsia="Calibri" w:hAnsi="Calibri" w:cs="Calibri"/>
          <w:color w:val="000000"/>
          <w:sz w:val="24"/>
          <w:szCs w:val="24"/>
        </w:rPr>
        <w:t>i.e</w:t>
      </w:r>
      <w:proofErr w:type="spellEnd"/>
      <w:r w:rsidR="007E7812">
        <w:rPr>
          <w:rFonts w:ascii="Calibri" w:eastAsia="Calibri" w:hAnsi="Calibri" w:cs="Calibri"/>
          <w:color w:val="000000"/>
          <w:sz w:val="24"/>
          <w:szCs w:val="24"/>
        </w:rPr>
        <w:t xml:space="preserve"> Microsoft Teams, Court name/numb</w:t>
      </w:r>
      <w:r>
        <w:rPr>
          <w:rFonts w:ascii="Calibri" w:eastAsia="Calibri" w:hAnsi="Calibri" w:cs="Calibri"/>
          <w:color w:val="000000"/>
          <w:sz w:val="24"/>
          <w:szCs w:val="24"/>
        </w:rPr>
        <w:t>er (</w:t>
      </w:r>
      <w:proofErr w:type="spellStart"/>
      <w:r>
        <w:rPr>
          <w:rFonts w:ascii="Calibri" w:eastAsia="Calibri" w:hAnsi="Calibri" w:cs="Calibri"/>
          <w:color w:val="000000"/>
          <w:sz w:val="24"/>
          <w:szCs w:val="24"/>
        </w:rPr>
        <w:t>i.e</w:t>
      </w:r>
      <w:proofErr w:type="spellEnd"/>
      <w:r>
        <w:rPr>
          <w:rFonts w:ascii="Calibri" w:eastAsia="Calibri" w:hAnsi="Calibri" w:cs="Calibri"/>
          <w:color w:val="000000"/>
          <w:sz w:val="24"/>
          <w:szCs w:val="24"/>
        </w:rPr>
        <w:t xml:space="preserve"> Court 2B) and at the end of the draft order you should indicate name and details of Counsel and th</w:t>
      </w:r>
      <w:r w:rsidR="00171218">
        <w:rPr>
          <w:rFonts w:ascii="Calibri" w:eastAsia="Calibri" w:hAnsi="Calibri" w:cs="Calibri"/>
          <w:color w:val="000000"/>
          <w:sz w:val="24"/>
          <w:szCs w:val="24"/>
        </w:rPr>
        <w:t>ose of the instructing Attorney.</w:t>
      </w:r>
    </w:p>
    <w:p w:rsidR="00FE5B5C" w:rsidRDefault="00FE5B5C" w:rsidP="00A52989">
      <w:pPr>
        <w:numPr>
          <w:ilvl w:val="0"/>
          <w:numId w:val="3"/>
        </w:numPr>
        <w:spacing w:after="200" w:line="276" w:lineRule="auto"/>
        <w:contextualSpacing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 w:rsidRPr="00ED2994">
        <w:rPr>
          <w:rFonts w:ascii="Calibri" w:eastAsia="Calibri" w:hAnsi="Calibri" w:cs="Calibri"/>
          <w:color w:val="000000"/>
          <w:sz w:val="24"/>
          <w:szCs w:val="24"/>
        </w:rPr>
        <w:lastRenderedPageBreak/>
        <w:t>Court will start with postponements</w:t>
      </w:r>
      <w:r>
        <w:rPr>
          <w:rFonts w:ascii="Calibri" w:eastAsia="Calibri" w:hAnsi="Calibri" w:cs="Calibri"/>
          <w:color w:val="000000"/>
          <w:sz w:val="24"/>
          <w:szCs w:val="24"/>
        </w:rPr>
        <w:t>, settlements</w:t>
      </w:r>
      <w:r w:rsidRPr="00ED2994">
        <w:rPr>
          <w:rFonts w:ascii="Calibri" w:eastAsia="Calibri" w:hAnsi="Calibri" w:cs="Calibri"/>
          <w:color w:val="000000"/>
          <w:sz w:val="24"/>
          <w:szCs w:val="24"/>
        </w:rPr>
        <w:t xml:space="preserve"> and rem</w:t>
      </w:r>
      <w:r>
        <w:rPr>
          <w:rFonts w:ascii="Calibri" w:eastAsia="Calibri" w:hAnsi="Calibri" w:cs="Calibri"/>
          <w:color w:val="000000"/>
          <w:sz w:val="24"/>
          <w:szCs w:val="24"/>
        </w:rPr>
        <w:t>ovals, matters will then be called according to the roll.</w:t>
      </w:r>
    </w:p>
    <w:p w:rsidR="00FE5B5C" w:rsidRPr="00ED2994" w:rsidRDefault="00FE5B5C" w:rsidP="00A52989">
      <w:pPr>
        <w:numPr>
          <w:ilvl w:val="0"/>
          <w:numId w:val="3"/>
        </w:numPr>
        <w:spacing w:after="200" w:line="276" w:lineRule="auto"/>
        <w:contextualSpacing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Notice of removals </w:t>
      </w:r>
      <w:r w:rsidR="00F00B52">
        <w:rPr>
          <w:rFonts w:ascii="Calibri" w:eastAsia="Calibri" w:hAnsi="Calibri" w:cs="Calibri"/>
          <w:color w:val="000000"/>
          <w:sz w:val="24"/>
          <w:szCs w:val="24"/>
        </w:rPr>
        <w:t xml:space="preserve">should be uploaded on the </w:t>
      </w:r>
      <w:proofErr w:type="spellStart"/>
      <w:r w:rsidR="00F00B52">
        <w:rPr>
          <w:rFonts w:ascii="Calibri" w:eastAsia="Calibri" w:hAnsi="Calibri" w:cs="Calibri"/>
          <w:color w:val="000000"/>
          <w:sz w:val="24"/>
          <w:szCs w:val="24"/>
        </w:rPr>
        <w:t>caseline</w:t>
      </w:r>
      <w:proofErr w:type="spellEnd"/>
      <w:r w:rsidR="00F00B52">
        <w:rPr>
          <w:rFonts w:ascii="Calibri" w:eastAsia="Calibri" w:hAnsi="Calibri" w:cs="Calibri"/>
          <w:color w:val="000000"/>
          <w:sz w:val="24"/>
          <w:szCs w:val="24"/>
        </w:rPr>
        <w:t xml:space="preserve"> system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for matters removed by notice.</w:t>
      </w:r>
    </w:p>
    <w:p w:rsidR="00FE5B5C" w:rsidRDefault="00FE5B5C" w:rsidP="00A52989">
      <w:pPr>
        <w:numPr>
          <w:ilvl w:val="0"/>
          <w:numId w:val="3"/>
        </w:numPr>
        <w:spacing w:after="200" w:line="276" w:lineRule="auto"/>
        <w:contextualSpacing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 w:rsidRPr="00ED2994">
        <w:rPr>
          <w:rFonts w:ascii="Calibri" w:eastAsia="Calibri" w:hAnsi="Calibri" w:cs="Calibri"/>
          <w:color w:val="000000"/>
          <w:sz w:val="24"/>
          <w:szCs w:val="24"/>
        </w:rPr>
        <w:t>The Microsoft te</w:t>
      </w:r>
      <w:r>
        <w:rPr>
          <w:rFonts w:ascii="Calibri" w:eastAsia="Calibri" w:hAnsi="Calibri" w:cs="Calibri"/>
          <w:color w:val="000000"/>
          <w:sz w:val="24"/>
          <w:szCs w:val="24"/>
        </w:rPr>
        <w:t>ams meeting link is attached above.</w:t>
      </w:r>
    </w:p>
    <w:p w:rsidR="00FE5B5C" w:rsidRDefault="00FE5B5C" w:rsidP="00A52989">
      <w:pPr>
        <w:numPr>
          <w:ilvl w:val="0"/>
          <w:numId w:val="3"/>
        </w:numPr>
        <w:spacing w:after="200" w:line="276" w:lineRule="auto"/>
        <w:contextualSpacing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 w:rsidRPr="00F705BC">
        <w:rPr>
          <w:rFonts w:ascii="Calibri" w:eastAsia="Calibri" w:hAnsi="Calibri" w:cs="Calibri"/>
          <w:color w:val="000000"/>
          <w:sz w:val="24"/>
          <w:szCs w:val="24"/>
        </w:rPr>
        <w:t>We are not dealing with matters that were not placed timeously</w:t>
      </w:r>
      <w:r>
        <w:rPr>
          <w:rFonts w:ascii="Calibri" w:eastAsia="Calibri" w:hAnsi="Calibri" w:cs="Calibri"/>
          <w:color w:val="000000"/>
          <w:sz w:val="24"/>
          <w:szCs w:val="24"/>
        </w:rPr>
        <w:t>.</w:t>
      </w:r>
    </w:p>
    <w:p w:rsidR="00FE5B5C" w:rsidRDefault="00FE5B5C" w:rsidP="00A52989">
      <w:pPr>
        <w:numPr>
          <w:ilvl w:val="0"/>
          <w:numId w:val="3"/>
        </w:numPr>
        <w:spacing w:after="200" w:line="276" w:lineRule="auto"/>
        <w:contextualSpacing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 w:rsidRPr="007E7812">
        <w:rPr>
          <w:rFonts w:ascii="Calibri" w:eastAsia="Calibri" w:hAnsi="Calibri" w:cs="Calibri"/>
          <w:b/>
          <w:color w:val="000000"/>
          <w:sz w:val="24"/>
          <w:szCs w:val="24"/>
        </w:rPr>
        <w:t>Parties appearing in person with no facilities to attend to an online hearing, can come to the high court</w:t>
      </w:r>
      <w:r w:rsidR="00A52989">
        <w:rPr>
          <w:rFonts w:ascii="Calibri" w:eastAsia="Calibri" w:hAnsi="Calibri" w:cs="Calibri"/>
          <w:b/>
          <w:color w:val="000000"/>
          <w:sz w:val="24"/>
          <w:szCs w:val="24"/>
        </w:rPr>
        <w:t xml:space="preserve"> building </w:t>
      </w:r>
      <w:r w:rsidR="00A52989" w:rsidRPr="00A52989">
        <w:rPr>
          <w:rFonts w:ascii="Calibri" w:eastAsia="Calibri" w:hAnsi="Calibri" w:cs="Calibri"/>
          <w:b/>
          <w:color w:val="000000"/>
          <w:sz w:val="24"/>
          <w:szCs w:val="24"/>
        </w:rPr>
        <w:t xml:space="preserve">Court </w:t>
      </w:r>
      <w:r w:rsidR="00F00B52">
        <w:rPr>
          <w:rFonts w:ascii="Calibri" w:eastAsia="Calibri" w:hAnsi="Calibri" w:cs="Calibri"/>
          <w:b/>
          <w:color w:val="000000"/>
          <w:sz w:val="24"/>
          <w:szCs w:val="24"/>
        </w:rPr>
        <w:t>Office 6.8</w:t>
      </w:r>
      <w:r w:rsidR="00A52989" w:rsidRPr="00A52989">
        <w:rPr>
          <w:rFonts w:ascii="Calibri" w:eastAsia="Calibri" w:hAnsi="Calibri" w:cs="Calibri"/>
          <w:b/>
          <w:color w:val="000000"/>
          <w:sz w:val="24"/>
          <w:szCs w:val="24"/>
        </w:rPr>
        <w:t xml:space="preserve"> </w:t>
      </w:r>
      <w:r w:rsidR="00962AD1">
        <w:rPr>
          <w:rFonts w:ascii="Calibri" w:eastAsia="Calibri" w:hAnsi="Calibri" w:cs="Calibri"/>
          <w:b/>
          <w:color w:val="000000"/>
          <w:sz w:val="24"/>
          <w:szCs w:val="24"/>
        </w:rPr>
        <w:t>by 08h3</w:t>
      </w:r>
      <w:r w:rsidRPr="007E7812">
        <w:rPr>
          <w:rFonts w:ascii="Calibri" w:eastAsia="Calibri" w:hAnsi="Calibri" w:cs="Calibri"/>
          <w:b/>
          <w:color w:val="000000"/>
          <w:sz w:val="24"/>
          <w:szCs w:val="24"/>
        </w:rPr>
        <w:t>0 so that necessary arrangements can be made</w:t>
      </w:r>
      <w:r w:rsidRPr="00F705BC">
        <w:rPr>
          <w:rFonts w:ascii="Calibri" w:eastAsia="Calibri" w:hAnsi="Calibri" w:cs="Calibri"/>
          <w:color w:val="000000"/>
          <w:sz w:val="24"/>
          <w:szCs w:val="24"/>
        </w:rPr>
        <w:t>.</w:t>
      </w:r>
    </w:p>
    <w:p w:rsidR="00FE5B5C" w:rsidRDefault="00FE5B5C" w:rsidP="00A52989">
      <w:pPr>
        <w:numPr>
          <w:ilvl w:val="0"/>
          <w:numId w:val="3"/>
        </w:numPr>
        <w:spacing w:after="200" w:line="276" w:lineRule="auto"/>
        <w:contextualSpacing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If your matter was properly enrolled but does not appear on this roll, please contact the enrolment office on the following:</w:t>
      </w:r>
    </w:p>
    <w:p w:rsidR="00FE5B5C" w:rsidRDefault="00CE4123" w:rsidP="00FE5B5C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012 315</w:t>
      </w:r>
      <w:r w:rsidR="00FE5B5C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7613</w:t>
      </w:r>
    </w:p>
    <w:p w:rsidR="00FE5B5C" w:rsidRDefault="00FD3889" w:rsidP="00FE5B5C">
      <w:pPr>
        <w:pStyle w:val="ListParagraph"/>
        <w:ind w:left="1080"/>
        <w:rPr>
          <w:rFonts w:ascii="Calibri" w:eastAsia="Calibri" w:hAnsi="Calibri" w:cs="Calibri"/>
          <w:color w:val="000000"/>
          <w:sz w:val="24"/>
          <w:szCs w:val="24"/>
        </w:rPr>
      </w:pPr>
      <w:hyperlink r:id="rId14" w:history="1">
        <w:r w:rsidR="00CE4123" w:rsidRPr="00BE0EE8">
          <w:rPr>
            <w:rStyle w:val="Hyperlink"/>
            <w:rFonts w:ascii="Calibri" w:eastAsia="Calibri" w:hAnsi="Calibri" w:cs="Calibri"/>
            <w:sz w:val="24"/>
            <w:szCs w:val="24"/>
          </w:rPr>
          <w:t>ZAppel@judiciary.org.za</w:t>
        </w:r>
      </w:hyperlink>
    </w:p>
    <w:p w:rsidR="00FE5B5C" w:rsidRDefault="00FD3889" w:rsidP="00FE5B5C">
      <w:pPr>
        <w:pStyle w:val="ListParagraph"/>
        <w:ind w:left="1080"/>
        <w:rPr>
          <w:rStyle w:val="Hyperlink"/>
          <w:rFonts w:ascii="Calibri" w:eastAsia="Calibri" w:hAnsi="Calibri" w:cs="Calibri"/>
          <w:sz w:val="24"/>
          <w:szCs w:val="24"/>
        </w:rPr>
      </w:pPr>
      <w:hyperlink r:id="rId15" w:history="1">
        <w:r w:rsidR="00CE4123" w:rsidRPr="00BE0EE8">
          <w:rPr>
            <w:rStyle w:val="Hyperlink"/>
            <w:rFonts w:ascii="Calibri" w:eastAsia="Calibri" w:hAnsi="Calibri" w:cs="Calibri"/>
            <w:sz w:val="24"/>
            <w:szCs w:val="24"/>
          </w:rPr>
          <w:t>ENtuli@judiciary.org.za</w:t>
        </w:r>
      </w:hyperlink>
      <w:bookmarkStart w:id="0" w:name="_GoBack"/>
      <w:bookmarkEnd w:id="0"/>
    </w:p>
    <w:p w:rsidR="00FE5B5C" w:rsidRDefault="00FE5B5C" w:rsidP="00FE5B5C">
      <w:pPr>
        <w:pStyle w:val="ListParagraph"/>
        <w:ind w:left="1080"/>
        <w:rPr>
          <w:rFonts w:ascii="Calibri" w:eastAsia="Calibri" w:hAnsi="Calibri" w:cs="Calibri"/>
          <w:color w:val="000000"/>
          <w:sz w:val="24"/>
          <w:szCs w:val="24"/>
        </w:rPr>
      </w:pPr>
    </w:p>
    <w:p w:rsidR="00F00B52" w:rsidRPr="00F00B52" w:rsidRDefault="00F00B52" w:rsidP="00F00B52">
      <w:pPr>
        <w:rPr>
          <w:b/>
        </w:rPr>
      </w:pPr>
    </w:p>
    <w:p w:rsidR="00F00B52" w:rsidRDefault="00F00B52" w:rsidP="00F00B52">
      <w:pPr>
        <w:widowControl w:val="0"/>
        <w:autoSpaceDE w:val="0"/>
        <w:autoSpaceDN w:val="0"/>
        <w:adjustRightInd w:val="0"/>
        <w:rPr>
          <w:rFonts w:ascii="Calibri" w:hAnsi="Calibri" w:cs="Calibri"/>
          <w:b/>
          <w:bCs/>
          <w:sz w:val="32"/>
          <w:szCs w:val="32"/>
          <w:u w:val="single"/>
        </w:rPr>
      </w:pPr>
      <w:r>
        <w:rPr>
          <w:rFonts w:ascii="Calibri" w:hAnsi="Calibri" w:cs="Calibri"/>
          <w:b/>
          <w:bCs/>
          <w:sz w:val="32"/>
          <w:szCs w:val="32"/>
          <w:u w:val="single"/>
        </w:rPr>
        <w:t>IN THE HIGH COURT OF SOUTH AFRICA</w:t>
      </w:r>
    </w:p>
    <w:p w:rsidR="00F00B52" w:rsidRDefault="00F00B52" w:rsidP="00F00B52">
      <w:pPr>
        <w:widowControl w:val="0"/>
        <w:autoSpaceDE w:val="0"/>
        <w:autoSpaceDN w:val="0"/>
        <w:adjustRightInd w:val="0"/>
        <w:rPr>
          <w:rFonts w:ascii="Calibri" w:hAnsi="Calibri" w:cs="Calibri"/>
          <w:b/>
          <w:bCs/>
          <w:sz w:val="32"/>
          <w:szCs w:val="32"/>
          <w:u w:val="single"/>
        </w:rPr>
      </w:pPr>
      <w:r>
        <w:rPr>
          <w:rFonts w:ascii="Calibri" w:hAnsi="Calibri" w:cs="Calibri"/>
          <w:b/>
          <w:bCs/>
          <w:sz w:val="32"/>
          <w:szCs w:val="32"/>
          <w:u w:val="single"/>
        </w:rPr>
        <w:t>(GAUTENG DIVISION PRETORIA)</w:t>
      </w:r>
    </w:p>
    <w:p w:rsidR="00F00B52" w:rsidRDefault="00F00B52" w:rsidP="00F00B52">
      <w:pPr>
        <w:widowControl w:val="0"/>
        <w:autoSpaceDE w:val="0"/>
        <w:autoSpaceDN w:val="0"/>
        <w:adjustRightInd w:val="0"/>
        <w:rPr>
          <w:rFonts w:ascii="Calibri" w:hAnsi="Calibri" w:cs="Calibri"/>
          <w:b/>
          <w:bCs/>
          <w:sz w:val="32"/>
          <w:szCs w:val="32"/>
          <w:u w:val="single"/>
        </w:rPr>
      </w:pPr>
      <w:r>
        <w:rPr>
          <w:rFonts w:ascii="Calibri" w:hAnsi="Calibri" w:cs="Calibri"/>
          <w:b/>
          <w:bCs/>
          <w:sz w:val="32"/>
          <w:szCs w:val="32"/>
          <w:u w:val="single"/>
        </w:rPr>
        <w:t>(TRIAL-INTERLOCUTORY ROLL)</w:t>
      </w:r>
    </w:p>
    <w:p w:rsidR="00F00B52" w:rsidRDefault="00F00B52" w:rsidP="00F00B52">
      <w:pPr>
        <w:widowControl w:val="0"/>
        <w:autoSpaceDE w:val="0"/>
        <w:autoSpaceDN w:val="0"/>
        <w:adjustRightInd w:val="0"/>
        <w:rPr>
          <w:rFonts w:ascii="Calibri" w:hAnsi="Calibri" w:cs="Calibri"/>
          <w:b/>
          <w:bCs/>
          <w:sz w:val="32"/>
          <w:szCs w:val="32"/>
          <w:u w:val="single"/>
        </w:rPr>
      </w:pPr>
    </w:p>
    <w:p w:rsidR="00F00B52" w:rsidRDefault="00F00B52" w:rsidP="00F00B52">
      <w:pPr>
        <w:widowControl w:val="0"/>
        <w:autoSpaceDE w:val="0"/>
        <w:autoSpaceDN w:val="0"/>
        <w:adjustRightInd w:val="0"/>
        <w:rPr>
          <w:rFonts w:ascii="Calibri" w:hAnsi="Calibri" w:cs="Calibri"/>
          <w:b/>
          <w:bCs/>
          <w:sz w:val="32"/>
          <w:szCs w:val="32"/>
          <w:u w:val="single"/>
        </w:rPr>
      </w:pPr>
      <w:r>
        <w:rPr>
          <w:rFonts w:ascii="Calibri" w:hAnsi="Calibri" w:cs="Calibri"/>
          <w:b/>
          <w:bCs/>
          <w:sz w:val="32"/>
          <w:szCs w:val="32"/>
          <w:u w:val="single"/>
        </w:rPr>
        <w:t>12 APRIL 2021</w:t>
      </w:r>
    </w:p>
    <w:p w:rsidR="00F00B52" w:rsidRDefault="00F00B52" w:rsidP="00F00B52">
      <w:pPr>
        <w:widowControl w:val="0"/>
        <w:autoSpaceDE w:val="0"/>
        <w:autoSpaceDN w:val="0"/>
        <w:adjustRightInd w:val="0"/>
        <w:rPr>
          <w:rFonts w:ascii="Calibri" w:hAnsi="Calibri" w:cs="Calibri"/>
          <w:b/>
          <w:bCs/>
          <w:sz w:val="32"/>
          <w:szCs w:val="32"/>
          <w:u w:val="single"/>
        </w:rPr>
      </w:pPr>
      <w:r>
        <w:rPr>
          <w:rFonts w:ascii="Calibri" w:hAnsi="Calibri" w:cs="Calibri"/>
          <w:b/>
          <w:bCs/>
          <w:sz w:val="32"/>
          <w:szCs w:val="32"/>
          <w:u w:val="single"/>
        </w:rPr>
        <w:t>BEFORE THE HONOURABLE JUSTICE MAKHOBA J</w:t>
      </w:r>
    </w:p>
    <w:p w:rsidR="00F00B52" w:rsidRDefault="00F00B52" w:rsidP="00F00B52">
      <w:pPr>
        <w:widowControl w:val="0"/>
        <w:autoSpaceDE w:val="0"/>
        <w:autoSpaceDN w:val="0"/>
        <w:adjustRightInd w:val="0"/>
        <w:rPr>
          <w:rFonts w:ascii="Calibri" w:hAnsi="Calibri" w:cs="Calibri"/>
          <w:b/>
          <w:bCs/>
          <w:sz w:val="32"/>
          <w:szCs w:val="32"/>
          <w:u w:val="single"/>
        </w:rPr>
      </w:pPr>
    </w:p>
    <w:p w:rsidR="00F00B52" w:rsidRDefault="00F00B52" w:rsidP="00F00B52">
      <w:pPr>
        <w:widowControl w:val="0"/>
        <w:autoSpaceDE w:val="0"/>
        <w:autoSpaceDN w:val="0"/>
        <w:adjustRightInd w:val="0"/>
        <w:rPr>
          <w:rFonts w:ascii="Calibri" w:hAnsi="Calibri" w:cs="Calibri"/>
          <w:lang w:val="en"/>
        </w:rPr>
      </w:pPr>
    </w:p>
    <w:p w:rsidR="00F00B52" w:rsidRDefault="00F00B52" w:rsidP="00F00B52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K G NDLOVU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RAF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44967/16</w:t>
      </w:r>
    </w:p>
    <w:p w:rsidR="00F00B52" w:rsidRDefault="00F00B52" w:rsidP="00F00B52">
      <w:pPr>
        <w:widowControl w:val="0"/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:rsidR="00F00B52" w:rsidRDefault="00F00B52" w:rsidP="00F00B52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F </w:t>
      </w:r>
      <w:proofErr w:type="spellStart"/>
      <w:r>
        <w:rPr>
          <w:rFonts w:ascii="Calibri" w:hAnsi="Calibri" w:cs="Calibri"/>
          <w:lang w:val="en"/>
        </w:rPr>
        <w:t>F</w:t>
      </w:r>
      <w:proofErr w:type="spellEnd"/>
      <w:r>
        <w:rPr>
          <w:rFonts w:ascii="Calibri" w:hAnsi="Calibri" w:cs="Calibri"/>
          <w:lang w:val="en"/>
        </w:rPr>
        <w:t xml:space="preserve"> DULUSO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RAF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78250/16</w:t>
      </w:r>
    </w:p>
    <w:p w:rsidR="00F00B52" w:rsidRDefault="00F00B52" w:rsidP="00F00B52">
      <w:pPr>
        <w:pStyle w:val="ListParagraph"/>
        <w:rPr>
          <w:rFonts w:ascii="Calibri" w:hAnsi="Calibri" w:cs="Calibri"/>
          <w:lang w:val="en"/>
        </w:rPr>
      </w:pPr>
    </w:p>
    <w:p w:rsidR="00F00B52" w:rsidRDefault="00F00B52" w:rsidP="00F00B52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T M VAN TWISK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RAF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56461/12</w:t>
      </w:r>
    </w:p>
    <w:p w:rsidR="00F00B52" w:rsidRDefault="00F00B52" w:rsidP="00F00B52">
      <w:pPr>
        <w:pStyle w:val="ListParagraph"/>
        <w:rPr>
          <w:rFonts w:ascii="Calibri" w:hAnsi="Calibri" w:cs="Calibri"/>
          <w:lang w:val="en"/>
        </w:rPr>
      </w:pPr>
    </w:p>
    <w:p w:rsidR="00F00B52" w:rsidRDefault="00F00B52" w:rsidP="00F00B52">
      <w:pPr>
        <w:pStyle w:val="ListParagraph"/>
        <w:rPr>
          <w:rFonts w:ascii="Calibri" w:hAnsi="Calibri" w:cs="Calibri"/>
          <w:lang w:val="en"/>
        </w:rPr>
      </w:pPr>
    </w:p>
    <w:sectPr w:rsidR="00F00B52" w:rsidSect="00F71472">
      <w:foot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3889" w:rsidRDefault="00FD3889" w:rsidP="00F00B52">
      <w:pPr>
        <w:spacing w:after="0" w:line="240" w:lineRule="auto"/>
      </w:pPr>
      <w:r>
        <w:separator/>
      </w:r>
    </w:p>
  </w:endnote>
  <w:endnote w:type="continuationSeparator" w:id="0">
    <w:p w:rsidR="00FD3889" w:rsidRDefault="00FD3889" w:rsidP="00F00B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5738839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00B52" w:rsidRDefault="00F00B5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623F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F00B52" w:rsidRDefault="00F00B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3889" w:rsidRDefault="00FD3889" w:rsidP="00F00B52">
      <w:pPr>
        <w:spacing w:after="0" w:line="240" w:lineRule="auto"/>
      </w:pPr>
      <w:r>
        <w:separator/>
      </w:r>
    </w:p>
  </w:footnote>
  <w:footnote w:type="continuationSeparator" w:id="0">
    <w:p w:rsidR="00FD3889" w:rsidRDefault="00FD3889" w:rsidP="00F00B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F7479"/>
    <w:multiLevelType w:val="hybridMultilevel"/>
    <w:tmpl w:val="42205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23CBE"/>
    <w:multiLevelType w:val="hybridMultilevel"/>
    <w:tmpl w:val="36DC231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C63B2"/>
    <w:multiLevelType w:val="hybridMultilevel"/>
    <w:tmpl w:val="90105DD2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1CE3FA2"/>
    <w:multiLevelType w:val="hybridMultilevel"/>
    <w:tmpl w:val="1C54027E"/>
    <w:lvl w:ilvl="0" w:tplc="449EE5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0C024A0"/>
    <w:multiLevelType w:val="hybridMultilevel"/>
    <w:tmpl w:val="127EAE0A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651D0E"/>
    <w:multiLevelType w:val="hybridMultilevel"/>
    <w:tmpl w:val="63CA9F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ZA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MTKwNDIwNDcyN7ZU0lEKTi0uzszPAykwrAUA0/dXqSwAAAA="/>
  </w:docVars>
  <w:rsids>
    <w:rsidRoot w:val="00C03259"/>
    <w:rsid w:val="000023A0"/>
    <w:rsid w:val="00007559"/>
    <w:rsid w:val="00007726"/>
    <w:rsid w:val="0001106C"/>
    <w:rsid w:val="000116A1"/>
    <w:rsid w:val="00012179"/>
    <w:rsid w:val="00012396"/>
    <w:rsid w:val="000131EC"/>
    <w:rsid w:val="00013ABC"/>
    <w:rsid w:val="00013B5B"/>
    <w:rsid w:val="000171AB"/>
    <w:rsid w:val="00017936"/>
    <w:rsid w:val="00020724"/>
    <w:rsid w:val="000228D2"/>
    <w:rsid w:val="00022C9C"/>
    <w:rsid w:val="0002417F"/>
    <w:rsid w:val="0002427A"/>
    <w:rsid w:val="00024BD0"/>
    <w:rsid w:val="00025FF9"/>
    <w:rsid w:val="00026891"/>
    <w:rsid w:val="0002735C"/>
    <w:rsid w:val="00030425"/>
    <w:rsid w:val="00032F65"/>
    <w:rsid w:val="0003451A"/>
    <w:rsid w:val="00034B87"/>
    <w:rsid w:val="00034B8D"/>
    <w:rsid w:val="000359F6"/>
    <w:rsid w:val="00040125"/>
    <w:rsid w:val="00041509"/>
    <w:rsid w:val="00041C5E"/>
    <w:rsid w:val="00043C2E"/>
    <w:rsid w:val="0004460F"/>
    <w:rsid w:val="00046266"/>
    <w:rsid w:val="000473AE"/>
    <w:rsid w:val="000510D8"/>
    <w:rsid w:val="000535FB"/>
    <w:rsid w:val="000539CB"/>
    <w:rsid w:val="000555E5"/>
    <w:rsid w:val="0005579E"/>
    <w:rsid w:val="000575A7"/>
    <w:rsid w:val="00061613"/>
    <w:rsid w:val="00063228"/>
    <w:rsid w:val="0006506B"/>
    <w:rsid w:val="0006732E"/>
    <w:rsid w:val="00067E9F"/>
    <w:rsid w:val="000706D0"/>
    <w:rsid w:val="00071E22"/>
    <w:rsid w:val="00074187"/>
    <w:rsid w:val="00077A2B"/>
    <w:rsid w:val="000805F8"/>
    <w:rsid w:val="000855C6"/>
    <w:rsid w:val="00085817"/>
    <w:rsid w:val="00085CA5"/>
    <w:rsid w:val="00086A29"/>
    <w:rsid w:val="00086BAF"/>
    <w:rsid w:val="00092C9B"/>
    <w:rsid w:val="00092FB9"/>
    <w:rsid w:val="000930C3"/>
    <w:rsid w:val="00095D8D"/>
    <w:rsid w:val="00096C1C"/>
    <w:rsid w:val="000A17C1"/>
    <w:rsid w:val="000A1F0E"/>
    <w:rsid w:val="000A274F"/>
    <w:rsid w:val="000A3EE2"/>
    <w:rsid w:val="000A51F9"/>
    <w:rsid w:val="000A7E82"/>
    <w:rsid w:val="000B0552"/>
    <w:rsid w:val="000B063F"/>
    <w:rsid w:val="000B06E5"/>
    <w:rsid w:val="000B0A5D"/>
    <w:rsid w:val="000B1CFE"/>
    <w:rsid w:val="000B238B"/>
    <w:rsid w:val="000B269D"/>
    <w:rsid w:val="000B3AEC"/>
    <w:rsid w:val="000B7651"/>
    <w:rsid w:val="000B7955"/>
    <w:rsid w:val="000C6C17"/>
    <w:rsid w:val="000C6CA9"/>
    <w:rsid w:val="000C70E0"/>
    <w:rsid w:val="000C7154"/>
    <w:rsid w:val="000D168E"/>
    <w:rsid w:val="000D3AE8"/>
    <w:rsid w:val="000E2969"/>
    <w:rsid w:val="000E31B8"/>
    <w:rsid w:val="000E4C72"/>
    <w:rsid w:val="000E4DCB"/>
    <w:rsid w:val="000E5357"/>
    <w:rsid w:val="000E53CF"/>
    <w:rsid w:val="000E56F6"/>
    <w:rsid w:val="000E5B8E"/>
    <w:rsid w:val="000F24E0"/>
    <w:rsid w:val="000F34FE"/>
    <w:rsid w:val="000F3FBE"/>
    <w:rsid w:val="000F40A1"/>
    <w:rsid w:val="000F550D"/>
    <w:rsid w:val="0010294B"/>
    <w:rsid w:val="001039ED"/>
    <w:rsid w:val="00104819"/>
    <w:rsid w:val="00104C0F"/>
    <w:rsid w:val="00105326"/>
    <w:rsid w:val="001070E6"/>
    <w:rsid w:val="0011451A"/>
    <w:rsid w:val="001145AE"/>
    <w:rsid w:val="00115369"/>
    <w:rsid w:val="00116CC1"/>
    <w:rsid w:val="0012168B"/>
    <w:rsid w:val="00121EB2"/>
    <w:rsid w:val="00122093"/>
    <w:rsid w:val="00125F10"/>
    <w:rsid w:val="0012688E"/>
    <w:rsid w:val="00131099"/>
    <w:rsid w:val="00131581"/>
    <w:rsid w:val="00132859"/>
    <w:rsid w:val="00132972"/>
    <w:rsid w:val="00132CC4"/>
    <w:rsid w:val="00132DA9"/>
    <w:rsid w:val="001349C6"/>
    <w:rsid w:val="00134A79"/>
    <w:rsid w:val="00140EDC"/>
    <w:rsid w:val="0014117E"/>
    <w:rsid w:val="001419B9"/>
    <w:rsid w:val="00147276"/>
    <w:rsid w:val="001509B1"/>
    <w:rsid w:val="00152B7F"/>
    <w:rsid w:val="00156ED1"/>
    <w:rsid w:val="0015726B"/>
    <w:rsid w:val="00161E5A"/>
    <w:rsid w:val="00162639"/>
    <w:rsid w:val="0016501C"/>
    <w:rsid w:val="0016563A"/>
    <w:rsid w:val="00166263"/>
    <w:rsid w:val="001663B1"/>
    <w:rsid w:val="0016673F"/>
    <w:rsid w:val="00167112"/>
    <w:rsid w:val="001678B6"/>
    <w:rsid w:val="001708C9"/>
    <w:rsid w:val="00171218"/>
    <w:rsid w:val="00173E24"/>
    <w:rsid w:val="001758E9"/>
    <w:rsid w:val="0017607C"/>
    <w:rsid w:val="00181447"/>
    <w:rsid w:val="00183234"/>
    <w:rsid w:val="00183A84"/>
    <w:rsid w:val="00185048"/>
    <w:rsid w:val="001865D3"/>
    <w:rsid w:val="0019099E"/>
    <w:rsid w:val="001920F1"/>
    <w:rsid w:val="00195A87"/>
    <w:rsid w:val="001A109E"/>
    <w:rsid w:val="001A6841"/>
    <w:rsid w:val="001B27E0"/>
    <w:rsid w:val="001B39A2"/>
    <w:rsid w:val="001B4695"/>
    <w:rsid w:val="001B5883"/>
    <w:rsid w:val="001B5EC0"/>
    <w:rsid w:val="001B5F77"/>
    <w:rsid w:val="001B7C57"/>
    <w:rsid w:val="001C0768"/>
    <w:rsid w:val="001C082D"/>
    <w:rsid w:val="001C0C94"/>
    <w:rsid w:val="001C10A8"/>
    <w:rsid w:val="001C248D"/>
    <w:rsid w:val="001C2D18"/>
    <w:rsid w:val="001C4496"/>
    <w:rsid w:val="001C44FE"/>
    <w:rsid w:val="001C4B87"/>
    <w:rsid w:val="001C543D"/>
    <w:rsid w:val="001C5678"/>
    <w:rsid w:val="001C5DDB"/>
    <w:rsid w:val="001D2106"/>
    <w:rsid w:val="001D3AFF"/>
    <w:rsid w:val="001D4381"/>
    <w:rsid w:val="001D7FAB"/>
    <w:rsid w:val="001E0970"/>
    <w:rsid w:val="001E3E8B"/>
    <w:rsid w:val="001E4073"/>
    <w:rsid w:val="001E7BEB"/>
    <w:rsid w:val="001F0003"/>
    <w:rsid w:val="001F095E"/>
    <w:rsid w:val="001F0F64"/>
    <w:rsid w:val="001F107A"/>
    <w:rsid w:val="001F1152"/>
    <w:rsid w:val="001F18BA"/>
    <w:rsid w:val="001F3AB9"/>
    <w:rsid w:val="001F5FBE"/>
    <w:rsid w:val="001F6669"/>
    <w:rsid w:val="001F7828"/>
    <w:rsid w:val="00202847"/>
    <w:rsid w:val="0020393C"/>
    <w:rsid w:val="00204654"/>
    <w:rsid w:val="00204B65"/>
    <w:rsid w:val="00204D3D"/>
    <w:rsid w:val="00206FF3"/>
    <w:rsid w:val="00207758"/>
    <w:rsid w:val="00210B32"/>
    <w:rsid w:val="002129B6"/>
    <w:rsid w:val="00212C40"/>
    <w:rsid w:val="00214390"/>
    <w:rsid w:val="00216F3E"/>
    <w:rsid w:val="00220B3F"/>
    <w:rsid w:val="00227932"/>
    <w:rsid w:val="0023082E"/>
    <w:rsid w:val="0023211B"/>
    <w:rsid w:val="00236357"/>
    <w:rsid w:val="002367D9"/>
    <w:rsid w:val="00237663"/>
    <w:rsid w:val="0023795C"/>
    <w:rsid w:val="00242897"/>
    <w:rsid w:val="00247027"/>
    <w:rsid w:val="002471F2"/>
    <w:rsid w:val="00251D0F"/>
    <w:rsid w:val="00252280"/>
    <w:rsid w:val="00252750"/>
    <w:rsid w:val="00253148"/>
    <w:rsid w:val="002531EF"/>
    <w:rsid w:val="00254349"/>
    <w:rsid w:val="002549DC"/>
    <w:rsid w:val="002602D8"/>
    <w:rsid w:val="0026087D"/>
    <w:rsid w:val="00260908"/>
    <w:rsid w:val="00261313"/>
    <w:rsid w:val="00262C96"/>
    <w:rsid w:val="00262F2B"/>
    <w:rsid w:val="002655B2"/>
    <w:rsid w:val="00266236"/>
    <w:rsid w:val="00266B45"/>
    <w:rsid w:val="00267722"/>
    <w:rsid w:val="00270FAD"/>
    <w:rsid w:val="00273CCB"/>
    <w:rsid w:val="00274D2F"/>
    <w:rsid w:val="00275053"/>
    <w:rsid w:val="00275C33"/>
    <w:rsid w:val="00282D18"/>
    <w:rsid w:val="00283FD4"/>
    <w:rsid w:val="00284118"/>
    <w:rsid w:val="002957DF"/>
    <w:rsid w:val="002A0955"/>
    <w:rsid w:val="002A0BE4"/>
    <w:rsid w:val="002A12EF"/>
    <w:rsid w:val="002A3868"/>
    <w:rsid w:val="002A3C7D"/>
    <w:rsid w:val="002A4F6E"/>
    <w:rsid w:val="002A5C74"/>
    <w:rsid w:val="002A6452"/>
    <w:rsid w:val="002B074C"/>
    <w:rsid w:val="002B1086"/>
    <w:rsid w:val="002B13A5"/>
    <w:rsid w:val="002B3BB5"/>
    <w:rsid w:val="002B6963"/>
    <w:rsid w:val="002B74B9"/>
    <w:rsid w:val="002C216B"/>
    <w:rsid w:val="002C43C5"/>
    <w:rsid w:val="002C7378"/>
    <w:rsid w:val="002D0189"/>
    <w:rsid w:val="002D07E7"/>
    <w:rsid w:val="002D4EE8"/>
    <w:rsid w:val="002D59A8"/>
    <w:rsid w:val="002D6238"/>
    <w:rsid w:val="002D675C"/>
    <w:rsid w:val="002D6AA8"/>
    <w:rsid w:val="002D7825"/>
    <w:rsid w:val="002E1038"/>
    <w:rsid w:val="002E3198"/>
    <w:rsid w:val="002E44D0"/>
    <w:rsid w:val="002E462C"/>
    <w:rsid w:val="002E4BF4"/>
    <w:rsid w:val="002E673B"/>
    <w:rsid w:val="002E6F00"/>
    <w:rsid w:val="002F1DEB"/>
    <w:rsid w:val="002F759E"/>
    <w:rsid w:val="00300A66"/>
    <w:rsid w:val="003026FF"/>
    <w:rsid w:val="00302D9A"/>
    <w:rsid w:val="00303065"/>
    <w:rsid w:val="0030524B"/>
    <w:rsid w:val="00307200"/>
    <w:rsid w:val="00307929"/>
    <w:rsid w:val="00307AB8"/>
    <w:rsid w:val="003129C1"/>
    <w:rsid w:val="00321620"/>
    <w:rsid w:val="003221A3"/>
    <w:rsid w:val="003227E7"/>
    <w:rsid w:val="00323B45"/>
    <w:rsid w:val="00323DB2"/>
    <w:rsid w:val="003276D8"/>
    <w:rsid w:val="003277D6"/>
    <w:rsid w:val="003325F5"/>
    <w:rsid w:val="00332B87"/>
    <w:rsid w:val="003330C6"/>
    <w:rsid w:val="00335B98"/>
    <w:rsid w:val="00336F0A"/>
    <w:rsid w:val="00336FB5"/>
    <w:rsid w:val="00340F45"/>
    <w:rsid w:val="00344128"/>
    <w:rsid w:val="003441F7"/>
    <w:rsid w:val="00345E58"/>
    <w:rsid w:val="00347285"/>
    <w:rsid w:val="00347566"/>
    <w:rsid w:val="0034763B"/>
    <w:rsid w:val="0035065A"/>
    <w:rsid w:val="003508E3"/>
    <w:rsid w:val="00352012"/>
    <w:rsid w:val="00352701"/>
    <w:rsid w:val="00354C7E"/>
    <w:rsid w:val="003551EF"/>
    <w:rsid w:val="00355FFD"/>
    <w:rsid w:val="003574AE"/>
    <w:rsid w:val="00362483"/>
    <w:rsid w:val="00362A82"/>
    <w:rsid w:val="0036316C"/>
    <w:rsid w:val="00364B94"/>
    <w:rsid w:val="003651E5"/>
    <w:rsid w:val="003709ED"/>
    <w:rsid w:val="00372744"/>
    <w:rsid w:val="00373C0C"/>
    <w:rsid w:val="00376A71"/>
    <w:rsid w:val="00377D58"/>
    <w:rsid w:val="00377F5B"/>
    <w:rsid w:val="00380372"/>
    <w:rsid w:val="00380463"/>
    <w:rsid w:val="00380F15"/>
    <w:rsid w:val="0038331B"/>
    <w:rsid w:val="003833BD"/>
    <w:rsid w:val="00383520"/>
    <w:rsid w:val="00383A2A"/>
    <w:rsid w:val="0038474D"/>
    <w:rsid w:val="003865AE"/>
    <w:rsid w:val="0038791C"/>
    <w:rsid w:val="00390A4A"/>
    <w:rsid w:val="00391BB1"/>
    <w:rsid w:val="00397EAD"/>
    <w:rsid w:val="003A0E3A"/>
    <w:rsid w:val="003A24B9"/>
    <w:rsid w:val="003A256C"/>
    <w:rsid w:val="003A2914"/>
    <w:rsid w:val="003A2B33"/>
    <w:rsid w:val="003A6688"/>
    <w:rsid w:val="003B17FB"/>
    <w:rsid w:val="003B2B3D"/>
    <w:rsid w:val="003B4704"/>
    <w:rsid w:val="003B47E4"/>
    <w:rsid w:val="003B6874"/>
    <w:rsid w:val="003B79C9"/>
    <w:rsid w:val="003B7D69"/>
    <w:rsid w:val="003C3F04"/>
    <w:rsid w:val="003C67F1"/>
    <w:rsid w:val="003D4F45"/>
    <w:rsid w:val="003D6537"/>
    <w:rsid w:val="003D7F4E"/>
    <w:rsid w:val="003E0910"/>
    <w:rsid w:val="003E12AE"/>
    <w:rsid w:val="003E2BC4"/>
    <w:rsid w:val="003E30D4"/>
    <w:rsid w:val="003E3386"/>
    <w:rsid w:val="003E6414"/>
    <w:rsid w:val="003F095C"/>
    <w:rsid w:val="003F0BEF"/>
    <w:rsid w:val="003F2446"/>
    <w:rsid w:val="003F5039"/>
    <w:rsid w:val="003F5FDB"/>
    <w:rsid w:val="003F69E2"/>
    <w:rsid w:val="003F776D"/>
    <w:rsid w:val="003F7E5B"/>
    <w:rsid w:val="004011FE"/>
    <w:rsid w:val="004020B8"/>
    <w:rsid w:val="00404056"/>
    <w:rsid w:val="00404AF1"/>
    <w:rsid w:val="004056D1"/>
    <w:rsid w:val="00406A96"/>
    <w:rsid w:val="004072D6"/>
    <w:rsid w:val="004074A5"/>
    <w:rsid w:val="00412201"/>
    <w:rsid w:val="00415A44"/>
    <w:rsid w:val="004216B6"/>
    <w:rsid w:val="00422E95"/>
    <w:rsid w:val="00430C88"/>
    <w:rsid w:val="004348C5"/>
    <w:rsid w:val="00437068"/>
    <w:rsid w:val="0044079A"/>
    <w:rsid w:val="00442FB2"/>
    <w:rsid w:val="00443732"/>
    <w:rsid w:val="00443F83"/>
    <w:rsid w:val="004447D1"/>
    <w:rsid w:val="00444980"/>
    <w:rsid w:val="00444D6C"/>
    <w:rsid w:val="0044569E"/>
    <w:rsid w:val="00445E32"/>
    <w:rsid w:val="00446567"/>
    <w:rsid w:val="004469C9"/>
    <w:rsid w:val="004508A6"/>
    <w:rsid w:val="00452A07"/>
    <w:rsid w:val="0045369B"/>
    <w:rsid w:val="004538AE"/>
    <w:rsid w:val="00454402"/>
    <w:rsid w:val="0045470E"/>
    <w:rsid w:val="00454EAC"/>
    <w:rsid w:val="00455479"/>
    <w:rsid w:val="00455B99"/>
    <w:rsid w:val="00460408"/>
    <w:rsid w:val="00461AB0"/>
    <w:rsid w:val="004652C7"/>
    <w:rsid w:val="00466C2D"/>
    <w:rsid w:val="00466E69"/>
    <w:rsid w:val="004675AF"/>
    <w:rsid w:val="00467E4E"/>
    <w:rsid w:val="00470523"/>
    <w:rsid w:val="0047091D"/>
    <w:rsid w:val="00471165"/>
    <w:rsid w:val="004713EB"/>
    <w:rsid w:val="004721D4"/>
    <w:rsid w:val="004736F8"/>
    <w:rsid w:val="00474AC8"/>
    <w:rsid w:val="0047563C"/>
    <w:rsid w:val="004764D0"/>
    <w:rsid w:val="0047684F"/>
    <w:rsid w:val="004805D3"/>
    <w:rsid w:val="00480744"/>
    <w:rsid w:val="00481AE6"/>
    <w:rsid w:val="00481C44"/>
    <w:rsid w:val="00481DB8"/>
    <w:rsid w:val="004828F0"/>
    <w:rsid w:val="00483647"/>
    <w:rsid w:val="0048756E"/>
    <w:rsid w:val="00490680"/>
    <w:rsid w:val="004909FB"/>
    <w:rsid w:val="00490C5F"/>
    <w:rsid w:val="00494366"/>
    <w:rsid w:val="004957B9"/>
    <w:rsid w:val="00495F92"/>
    <w:rsid w:val="004962D2"/>
    <w:rsid w:val="004A0B1D"/>
    <w:rsid w:val="004A2127"/>
    <w:rsid w:val="004A3687"/>
    <w:rsid w:val="004A580D"/>
    <w:rsid w:val="004A7ACF"/>
    <w:rsid w:val="004A7F55"/>
    <w:rsid w:val="004B0BE2"/>
    <w:rsid w:val="004B115C"/>
    <w:rsid w:val="004B3AB2"/>
    <w:rsid w:val="004B5E8C"/>
    <w:rsid w:val="004B6100"/>
    <w:rsid w:val="004B6F0F"/>
    <w:rsid w:val="004B7A3E"/>
    <w:rsid w:val="004B7FEF"/>
    <w:rsid w:val="004C17E4"/>
    <w:rsid w:val="004C48F9"/>
    <w:rsid w:val="004C4BC1"/>
    <w:rsid w:val="004C60E3"/>
    <w:rsid w:val="004C7C3D"/>
    <w:rsid w:val="004D0C93"/>
    <w:rsid w:val="004D1EC3"/>
    <w:rsid w:val="004D2492"/>
    <w:rsid w:val="004D2D1D"/>
    <w:rsid w:val="004D4064"/>
    <w:rsid w:val="004D5F3C"/>
    <w:rsid w:val="004D7DEF"/>
    <w:rsid w:val="004E0CD4"/>
    <w:rsid w:val="004E1342"/>
    <w:rsid w:val="004E190C"/>
    <w:rsid w:val="004E24DE"/>
    <w:rsid w:val="004E3326"/>
    <w:rsid w:val="004E4F14"/>
    <w:rsid w:val="004E517D"/>
    <w:rsid w:val="004E719B"/>
    <w:rsid w:val="004E792B"/>
    <w:rsid w:val="004F0ADA"/>
    <w:rsid w:val="004F0DF1"/>
    <w:rsid w:val="004F2F25"/>
    <w:rsid w:val="004F32F9"/>
    <w:rsid w:val="004F42D6"/>
    <w:rsid w:val="004F68C9"/>
    <w:rsid w:val="004F756D"/>
    <w:rsid w:val="005011FD"/>
    <w:rsid w:val="00501629"/>
    <w:rsid w:val="00501760"/>
    <w:rsid w:val="005026DC"/>
    <w:rsid w:val="00502D5D"/>
    <w:rsid w:val="00502FD0"/>
    <w:rsid w:val="00504127"/>
    <w:rsid w:val="00504E00"/>
    <w:rsid w:val="00506B49"/>
    <w:rsid w:val="00512412"/>
    <w:rsid w:val="00512FF4"/>
    <w:rsid w:val="0051465C"/>
    <w:rsid w:val="005160BD"/>
    <w:rsid w:val="00517C13"/>
    <w:rsid w:val="00517D4A"/>
    <w:rsid w:val="0052046D"/>
    <w:rsid w:val="00520BA7"/>
    <w:rsid w:val="00523ECA"/>
    <w:rsid w:val="005242B4"/>
    <w:rsid w:val="00524871"/>
    <w:rsid w:val="005248EB"/>
    <w:rsid w:val="00524B8B"/>
    <w:rsid w:val="00526603"/>
    <w:rsid w:val="0052674E"/>
    <w:rsid w:val="00527124"/>
    <w:rsid w:val="005316DC"/>
    <w:rsid w:val="00534DCC"/>
    <w:rsid w:val="005365C4"/>
    <w:rsid w:val="0053673E"/>
    <w:rsid w:val="005408AE"/>
    <w:rsid w:val="00540B9F"/>
    <w:rsid w:val="00541525"/>
    <w:rsid w:val="00542031"/>
    <w:rsid w:val="00542201"/>
    <w:rsid w:val="00544B0A"/>
    <w:rsid w:val="0054535B"/>
    <w:rsid w:val="00550470"/>
    <w:rsid w:val="005517EF"/>
    <w:rsid w:val="005530BC"/>
    <w:rsid w:val="00554ECC"/>
    <w:rsid w:val="00560910"/>
    <w:rsid w:val="00562D84"/>
    <w:rsid w:val="0056387B"/>
    <w:rsid w:val="00565F72"/>
    <w:rsid w:val="005668CD"/>
    <w:rsid w:val="005672F8"/>
    <w:rsid w:val="00567ED1"/>
    <w:rsid w:val="0057016A"/>
    <w:rsid w:val="0057093D"/>
    <w:rsid w:val="00570A1F"/>
    <w:rsid w:val="005711D4"/>
    <w:rsid w:val="00571CA9"/>
    <w:rsid w:val="00571ECC"/>
    <w:rsid w:val="005731C9"/>
    <w:rsid w:val="00575821"/>
    <w:rsid w:val="00575901"/>
    <w:rsid w:val="00575BEC"/>
    <w:rsid w:val="00580900"/>
    <w:rsid w:val="005817AF"/>
    <w:rsid w:val="00581C97"/>
    <w:rsid w:val="005820F4"/>
    <w:rsid w:val="00585CA5"/>
    <w:rsid w:val="0059032D"/>
    <w:rsid w:val="0059110E"/>
    <w:rsid w:val="00591614"/>
    <w:rsid w:val="0059176B"/>
    <w:rsid w:val="00591B44"/>
    <w:rsid w:val="00592BE7"/>
    <w:rsid w:val="005930DB"/>
    <w:rsid w:val="0059349C"/>
    <w:rsid w:val="00595739"/>
    <w:rsid w:val="005965D4"/>
    <w:rsid w:val="00596B12"/>
    <w:rsid w:val="00596F34"/>
    <w:rsid w:val="005971C0"/>
    <w:rsid w:val="005B06F1"/>
    <w:rsid w:val="005B0C28"/>
    <w:rsid w:val="005B29EF"/>
    <w:rsid w:val="005B4515"/>
    <w:rsid w:val="005C1295"/>
    <w:rsid w:val="005C2DDE"/>
    <w:rsid w:val="005C403E"/>
    <w:rsid w:val="005C446D"/>
    <w:rsid w:val="005C4D39"/>
    <w:rsid w:val="005C65F1"/>
    <w:rsid w:val="005C6742"/>
    <w:rsid w:val="005C675E"/>
    <w:rsid w:val="005C7A9C"/>
    <w:rsid w:val="005D3011"/>
    <w:rsid w:val="005D70BC"/>
    <w:rsid w:val="005E25AC"/>
    <w:rsid w:val="005E3547"/>
    <w:rsid w:val="005E6FB5"/>
    <w:rsid w:val="005E7FAA"/>
    <w:rsid w:val="005F0FE6"/>
    <w:rsid w:val="005F1236"/>
    <w:rsid w:val="005F3D79"/>
    <w:rsid w:val="005F3F4D"/>
    <w:rsid w:val="005F4DF2"/>
    <w:rsid w:val="005F51BB"/>
    <w:rsid w:val="005F5230"/>
    <w:rsid w:val="005F73C0"/>
    <w:rsid w:val="005F7D6F"/>
    <w:rsid w:val="006001F7"/>
    <w:rsid w:val="00601061"/>
    <w:rsid w:val="006014F2"/>
    <w:rsid w:val="006014FB"/>
    <w:rsid w:val="00601608"/>
    <w:rsid w:val="00601C5B"/>
    <w:rsid w:val="0060238D"/>
    <w:rsid w:val="00603F78"/>
    <w:rsid w:val="006101FE"/>
    <w:rsid w:val="006138E9"/>
    <w:rsid w:val="00615953"/>
    <w:rsid w:val="00617B49"/>
    <w:rsid w:val="006207F4"/>
    <w:rsid w:val="00620CB2"/>
    <w:rsid w:val="00621153"/>
    <w:rsid w:val="00625B47"/>
    <w:rsid w:val="00626FB1"/>
    <w:rsid w:val="00630D43"/>
    <w:rsid w:val="00632391"/>
    <w:rsid w:val="006332B0"/>
    <w:rsid w:val="00633E2A"/>
    <w:rsid w:val="00634ADD"/>
    <w:rsid w:val="006353A9"/>
    <w:rsid w:val="0063661E"/>
    <w:rsid w:val="006405C1"/>
    <w:rsid w:val="00640C23"/>
    <w:rsid w:val="00641816"/>
    <w:rsid w:val="00643FD3"/>
    <w:rsid w:val="00644216"/>
    <w:rsid w:val="006446C1"/>
    <w:rsid w:val="006457C2"/>
    <w:rsid w:val="0064600C"/>
    <w:rsid w:val="006546FD"/>
    <w:rsid w:val="00654C09"/>
    <w:rsid w:val="006562DE"/>
    <w:rsid w:val="00657988"/>
    <w:rsid w:val="0066037D"/>
    <w:rsid w:val="00660CB3"/>
    <w:rsid w:val="00661AF9"/>
    <w:rsid w:val="00661DB0"/>
    <w:rsid w:val="00662576"/>
    <w:rsid w:val="00662B4D"/>
    <w:rsid w:val="00665DCF"/>
    <w:rsid w:val="00667825"/>
    <w:rsid w:val="00667E5B"/>
    <w:rsid w:val="006708C2"/>
    <w:rsid w:val="00670917"/>
    <w:rsid w:val="006727BB"/>
    <w:rsid w:val="006747BE"/>
    <w:rsid w:val="00676D47"/>
    <w:rsid w:val="00676ED2"/>
    <w:rsid w:val="00683176"/>
    <w:rsid w:val="0068323C"/>
    <w:rsid w:val="006838F9"/>
    <w:rsid w:val="00685C91"/>
    <w:rsid w:val="0068707F"/>
    <w:rsid w:val="00691614"/>
    <w:rsid w:val="00691E7A"/>
    <w:rsid w:val="00692D12"/>
    <w:rsid w:val="00697739"/>
    <w:rsid w:val="006A00F4"/>
    <w:rsid w:val="006A0784"/>
    <w:rsid w:val="006A2223"/>
    <w:rsid w:val="006A3229"/>
    <w:rsid w:val="006A37D5"/>
    <w:rsid w:val="006A3DCD"/>
    <w:rsid w:val="006A4216"/>
    <w:rsid w:val="006A4888"/>
    <w:rsid w:val="006A4B95"/>
    <w:rsid w:val="006A4CC9"/>
    <w:rsid w:val="006A574E"/>
    <w:rsid w:val="006A632A"/>
    <w:rsid w:val="006A66AF"/>
    <w:rsid w:val="006A68B5"/>
    <w:rsid w:val="006A7089"/>
    <w:rsid w:val="006A7A7D"/>
    <w:rsid w:val="006A7DD0"/>
    <w:rsid w:val="006B0B3F"/>
    <w:rsid w:val="006B2CE0"/>
    <w:rsid w:val="006B56CE"/>
    <w:rsid w:val="006B6255"/>
    <w:rsid w:val="006B6E64"/>
    <w:rsid w:val="006B72EF"/>
    <w:rsid w:val="006C1289"/>
    <w:rsid w:val="006C1446"/>
    <w:rsid w:val="006C30D5"/>
    <w:rsid w:val="006C374D"/>
    <w:rsid w:val="006C51CB"/>
    <w:rsid w:val="006D163B"/>
    <w:rsid w:val="006D2E1C"/>
    <w:rsid w:val="006D4D2F"/>
    <w:rsid w:val="006D4D3F"/>
    <w:rsid w:val="006D6A97"/>
    <w:rsid w:val="006D7144"/>
    <w:rsid w:val="006D746C"/>
    <w:rsid w:val="006E19A0"/>
    <w:rsid w:val="006E3CD5"/>
    <w:rsid w:val="006E3E78"/>
    <w:rsid w:val="006E43FE"/>
    <w:rsid w:val="006E55E2"/>
    <w:rsid w:val="006E5750"/>
    <w:rsid w:val="006E62DF"/>
    <w:rsid w:val="006F23D1"/>
    <w:rsid w:val="006F27B7"/>
    <w:rsid w:val="006F5DF1"/>
    <w:rsid w:val="00700219"/>
    <w:rsid w:val="00700C45"/>
    <w:rsid w:val="007012F5"/>
    <w:rsid w:val="00701E8F"/>
    <w:rsid w:val="0070301D"/>
    <w:rsid w:val="00703245"/>
    <w:rsid w:val="00707064"/>
    <w:rsid w:val="00710A25"/>
    <w:rsid w:val="00711BB9"/>
    <w:rsid w:val="00712DFC"/>
    <w:rsid w:val="00716389"/>
    <w:rsid w:val="00720C70"/>
    <w:rsid w:val="00721835"/>
    <w:rsid w:val="00722D37"/>
    <w:rsid w:val="00723C20"/>
    <w:rsid w:val="0072536F"/>
    <w:rsid w:val="007254B8"/>
    <w:rsid w:val="00727D44"/>
    <w:rsid w:val="00727FB9"/>
    <w:rsid w:val="0073067C"/>
    <w:rsid w:val="007326AD"/>
    <w:rsid w:val="00734322"/>
    <w:rsid w:val="00735534"/>
    <w:rsid w:val="007375DF"/>
    <w:rsid w:val="00737D8B"/>
    <w:rsid w:val="00740905"/>
    <w:rsid w:val="0074433D"/>
    <w:rsid w:val="0074750F"/>
    <w:rsid w:val="00751C7E"/>
    <w:rsid w:val="00753C59"/>
    <w:rsid w:val="00754334"/>
    <w:rsid w:val="0075476B"/>
    <w:rsid w:val="007559B7"/>
    <w:rsid w:val="007561A8"/>
    <w:rsid w:val="00757886"/>
    <w:rsid w:val="00761392"/>
    <w:rsid w:val="007614A8"/>
    <w:rsid w:val="00761EC9"/>
    <w:rsid w:val="007635E8"/>
    <w:rsid w:val="0076437A"/>
    <w:rsid w:val="007644DE"/>
    <w:rsid w:val="0076764E"/>
    <w:rsid w:val="00771488"/>
    <w:rsid w:val="007765CF"/>
    <w:rsid w:val="00776A2B"/>
    <w:rsid w:val="00780A75"/>
    <w:rsid w:val="00782028"/>
    <w:rsid w:val="00782405"/>
    <w:rsid w:val="007901DD"/>
    <w:rsid w:val="00793FD9"/>
    <w:rsid w:val="00794CCC"/>
    <w:rsid w:val="007A0603"/>
    <w:rsid w:val="007A0D68"/>
    <w:rsid w:val="007A1849"/>
    <w:rsid w:val="007A4324"/>
    <w:rsid w:val="007A4C85"/>
    <w:rsid w:val="007A5ED8"/>
    <w:rsid w:val="007A7AFA"/>
    <w:rsid w:val="007B1973"/>
    <w:rsid w:val="007B1BD8"/>
    <w:rsid w:val="007B287E"/>
    <w:rsid w:val="007B3908"/>
    <w:rsid w:val="007B55D0"/>
    <w:rsid w:val="007B570A"/>
    <w:rsid w:val="007B63E9"/>
    <w:rsid w:val="007B7419"/>
    <w:rsid w:val="007B7ED7"/>
    <w:rsid w:val="007C0147"/>
    <w:rsid w:val="007C1460"/>
    <w:rsid w:val="007C3D51"/>
    <w:rsid w:val="007C5B86"/>
    <w:rsid w:val="007C6232"/>
    <w:rsid w:val="007D1627"/>
    <w:rsid w:val="007D1C21"/>
    <w:rsid w:val="007D201D"/>
    <w:rsid w:val="007D350B"/>
    <w:rsid w:val="007D3DBB"/>
    <w:rsid w:val="007D41A1"/>
    <w:rsid w:val="007D57DB"/>
    <w:rsid w:val="007D5F39"/>
    <w:rsid w:val="007D6F7D"/>
    <w:rsid w:val="007D710F"/>
    <w:rsid w:val="007D7D9A"/>
    <w:rsid w:val="007E0BA0"/>
    <w:rsid w:val="007E511A"/>
    <w:rsid w:val="007E6AD4"/>
    <w:rsid w:val="007E6F42"/>
    <w:rsid w:val="007E7312"/>
    <w:rsid w:val="007E7812"/>
    <w:rsid w:val="007F181C"/>
    <w:rsid w:val="007F2C96"/>
    <w:rsid w:val="007F4303"/>
    <w:rsid w:val="0080049E"/>
    <w:rsid w:val="00800C3C"/>
    <w:rsid w:val="008013FB"/>
    <w:rsid w:val="00801E15"/>
    <w:rsid w:val="008024D0"/>
    <w:rsid w:val="00811249"/>
    <w:rsid w:val="00811EA1"/>
    <w:rsid w:val="00813D07"/>
    <w:rsid w:val="00814C79"/>
    <w:rsid w:val="0081500F"/>
    <w:rsid w:val="00820787"/>
    <w:rsid w:val="00822BD6"/>
    <w:rsid w:val="00822D43"/>
    <w:rsid w:val="00822DD4"/>
    <w:rsid w:val="00823687"/>
    <w:rsid w:val="0082388D"/>
    <w:rsid w:val="00823ECE"/>
    <w:rsid w:val="00823F42"/>
    <w:rsid w:val="00825B97"/>
    <w:rsid w:val="00827313"/>
    <w:rsid w:val="0083046D"/>
    <w:rsid w:val="008306E1"/>
    <w:rsid w:val="00830C9A"/>
    <w:rsid w:val="008322DB"/>
    <w:rsid w:val="008322F3"/>
    <w:rsid w:val="0083259C"/>
    <w:rsid w:val="00832E24"/>
    <w:rsid w:val="008336B6"/>
    <w:rsid w:val="0083437C"/>
    <w:rsid w:val="00835CDA"/>
    <w:rsid w:val="00835E96"/>
    <w:rsid w:val="00836CFB"/>
    <w:rsid w:val="00837C4E"/>
    <w:rsid w:val="00841DBB"/>
    <w:rsid w:val="00842944"/>
    <w:rsid w:val="00844283"/>
    <w:rsid w:val="008446C5"/>
    <w:rsid w:val="00845FD4"/>
    <w:rsid w:val="00846A24"/>
    <w:rsid w:val="0085218D"/>
    <w:rsid w:val="0085247C"/>
    <w:rsid w:val="00852B48"/>
    <w:rsid w:val="00854B34"/>
    <w:rsid w:val="00855690"/>
    <w:rsid w:val="0085684A"/>
    <w:rsid w:val="00860847"/>
    <w:rsid w:val="0086133D"/>
    <w:rsid w:val="008630C3"/>
    <w:rsid w:val="00864F00"/>
    <w:rsid w:val="00865B32"/>
    <w:rsid w:val="00866383"/>
    <w:rsid w:val="008664DE"/>
    <w:rsid w:val="008666A1"/>
    <w:rsid w:val="00867C16"/>
    <w:rsid w:val="008717F6"/>
    <w:rsid w:val="00874201"/>
    <w:rsid w:val="00874F80"/>
    <w:rsid w:val="00875779"/>
    <w:rsid w:val="00876A2A"/>
    <w:rsid w:val="008811E7"/>
    <w:rsid w:val="008815C4"/>
    <w:rsid w:val="00885E5C"/>
    <w:rsid w:val="00885F5C"/>
    <w:rsid w:val="008911E5"/>
    <w:rsid w:val="00891FAA"/>
    <w:rsid w:val="008921FB"/>
    <w:rsid w:val="00893DCB"/>
    <w:rsid w:val="00893E7E"/>
    <w:rsid w:val="00895314"/>
    <w:rsid w:val="008A0EA6"/>
    <w:rsid w:val="008A0EDF"/>
    <w:rsid w:val="008A1927"/>
    <w:rsid w:val="008A2ACC"/>
    <w:rsid w:val="008A3756"/>
    <w:rsid w:val="008A446F"/>
    <w:rsid w:val="008A643A"/>
    <w:rsid w:val="008B2818"/>
    <w:rsid w:val="008B28B1"/>
    <w:rsid w:val="008B40FC"/>
    <w:rsid w:val="008B4760"/>
    <w:rsid w:val="008B6A78"/>
    <w:rsid w:val="008B7237"/>
    <w:rsid w:val="008B7F78"/>
    <w:rsid w:val="008C12CF"/>
    <w:rsid w:val="008C6690"/>
    <w:rsid w:val="008C7B7C"/>
    <w:rsid w:val="008D021C"/>
    <w:rsid w:val="008D3AB7"/>
    <w:rsid w:val="008D4EC8"/>
    <w:rsid w:val="008D5575"/>
    <w:rsid w:val="008E18FE"/>
    <w:rsid w:val="008E26D8"/>
    <w:rsid w:val="008E3C7C"/>
    <w:rsid w:val="008E45E5"/>
    <w:rsid w:val="008E4E92"/>
    <w:rsid w:val="008E4FA9"/>
    <w:rsid w:val="008E5FAE"/>
    <w:rsid w:val="008F45C1"/>
    <w:rsid w:val="008F5E73"/>
    <w:rsid w:val="0090683E"/>
    <w:rsid w:val="00907A5A"/>
    <w:rsid w:val="00911B49"/>
    <w:rsid w:val="00912885"/>
    <w:rsid w:val="00912F2D"/>
    <w:rsid w:val="009151C4"/>
    <w:rsid w:val="00921820"/>
    <w:rsid w:val="009237AE"/>
    <w:rsid w:val="00925B49"/>
    <w:rsid w:val="00927065"/>
    <w:rsid w:val="009303DA"/>
    <w:rsid w:val="00930B57"/>
    <w:rsid w:val="00931E9D"/>
    <w:rsid w:val="00934B87"/>
    <w:rsid w:val="009352B0"/>
    <w:rsid w:val="0094174B"/>
    <w:rsid w:val="00941B68"/>
    <w:rsid w:val="00941BB4"/>
    <w:rsid w:val="009430C2"/>
    <w:rsid w:val="0094430E"/>
    <w:rsid w:val="00944C2E"/>
    <w:rsid w:val="009452E7"/>
    <w:rsid w:val="00945667"/>
    <w:rsid w:val="009471CC"/>
    <w:rsid w:val="009531B6"/>
    <w:rsid w:val="009549EF"/>
    <w:rsid w:val="009568AE"/>
    <w:rsid w:val="009568D8"/>
    <w:rsid w:val="0096033A"/>
    <w:rsid w:val="009613DA"/>
    <w:rsid w:val="00962AD1"/>
    <w:rsid w:val="00964D16"/>
    <w:rsid w:val="00964F9D"/>
    <w:rsid w:val="0096531D"/>
    <w:rsid w:val="0096539C"/>
    <w:rsid w:val="00967141"/>
    <w:rsid w:val="00967FDB"/>
    <w:rsid w:val="00970942"/>
    <w:rsid w:val="009713EA"/>
    <w:rsid w:val="009715F1"/>
    <w:rsid w:val="0097389E"/>
    <w:rsid w:val="00974763"/>
    <w:rsid w:val="0097687B"/>
    <w:rsid w:val="00980786"/>
    <w:rsid w:val="009810EC"/>
    <w:rsid w:val="0098251C"/>
    <w:rsid w:val="00982DAA"/>
    <w:rsid w:val="00983565"/>
    <w:rsid w:val="00984144"/>
    <w:rsid w:val="00985AFC"/>
    <w:rsid w:val="00990AA1"/>
    <w:rsid w:val="00991588"/>
    <w:rsid w:val="00991752"/>
    <w:rsid w:val="00992B8F"/>
    <w:rsid w:val="00993586"/>
    <w:rsid w:val="00995FAB"/>
    <w:rsid w:val="009965E4"/>
    <w:rsid w:val="009977AB"/>
    <w:rsid w:val="009A056A"/>
    <w:rsid w:val="009A2FFE"/>
    <w:rsid w:val="009A344C"/>
    <w:rsid w:val="009A4126"/>
    <w:rsid w:val="009A7955"/>
    <w:rsid w:val="009A7BE7"/>
    <w:rsid w:val="009B0952"/>
    <w:rsid w:val="009B098E"/>
    <w:rsid w:val="009B0D0C"/>
    <w:rsid w:val="009B130A"/>
    <w:rsid w:val="009B6768"/>
    <w:rsid w:val="009B6F11"/>
    <w:rsid w:val="009C3056"/>
    <w:rsid w:val="009C3AC9"/>
    <w:rsid w:val="009C44CE"/>
    <w:rsid w:val="009C5D18"/>
    <w:rsid w:val="009C68C8"/>
    <w:rsid w:val="009C7AE8"/>
    <w:rsid w:val="009D2813"/>
    <w:rsid w:val="009D4B3C"/>
    <w:rsid w:val="009D5EB1"/>
    <w:rsid w:val="009E030A"/>
    <w:rsid w:val="009E0978"/>
    <w:rsid w:val="009E377D"/>
    <w:rsid w:val="009E40D2"/>
    <w:rsid w:val="009E4A05"/>
    <w:rsid w:val="009E5520"/>
    <w:rsid w:val="009E6D94"/>
    <w:rsid w:val="009F0D7B"/>
    <w:rsid w:val="009F10CB"/>
    <w:rsid w:val="009F5191"/>
    <w:rsid w:val="009F66AB"/>
    <w:rsid w:val="009F6B3E"/>
    <w:rsid w:val="009F7524"/>
    <w:rsid w:val="00A01AD3"/>
    <w:rsid w:val="00A03F8C"/>
    <w:rsid w:val="00A040B0"/>
    <w:rsid w:val="00A04BD1"/>
    <w:rsid w:val="00A05659"/>
    <w:rsid w:val="00A061F6"/>
    <w:rsid w:val="00A105DA"/>
    <w:rsid w:val="00A11F43"/>
    <w:rsid w:val="00A12A48"/>
    <w:rsid w:val="00A13064"/>
    <w:rsid w:val="00A15304"/>
    <w:rsid w:val="00A15AFD"/>
    <w:rsid w:val="00A2189B"/>
    <w:rsid w:val="00A21CE0"/>
    <w:rsid w:val="00A2300F"/>
    <w:rsid w:val="00A2779D"/>
    <w:rsid w:val="00A27EA1"/>
    <w:rsid w:val="00A31B16"/>
    <w:rsid w:val="00A3531A"/>
    <w:rsid w:val="00A35ED2"/>
    <w:rsid w:val="00A36759"/>
    <w:rsid w:val="00A37448"/>
    <w:rsid w:val="00A37D27"/>
    <w:rsid w:val="00A40A03"/>
    <w:rsid w:val="00A41672"/>
    <w:rsid w:val="00A42522"/>
    <w:rsid w:val="00A51475"/>
    <w:rsid w:val="00A51B06"/>
    <w:rsid w:val="00A51E78"/>
    <w:rsid w:val="00A524CC"/>
    <w:rsid w:val="00A52989"/>
    <w:rsid w:val="00A53282"/>
    <w:rsid w:val="00A55810"/>
    <w:rsid w:val="00A60E88"/>
    <w:rsid w:val="00A6307C"/>
    <w:rsid w:val="00A64C08"/>
    <w:rsid w:val="00A66B00"/>
    <w:rsid w:val="00A67D55"/>
    <w:rsid w:val="00A71F01"/>
    <w:rsid w:val="00A7288F"/>
    <w:rsid w:val="00A73021"/>
    <w:rsid w:val="00A73F80"/>
    <w:rsid w:val="00A77432"/>
    <w:rsid w:val="00A8033C"/>
    <w:rsid w:val="00A82C4D"/>
    <w:rsid w:val="00A83DB8"/>
    <w:rsid w:val="00A8436A"/>
    <w:rsid w:val="00A8584F"/>
    <w:rsid w:val="00A8655B"/>
    <w:rsid w:val="00A867CC"/>
    <w:rsid w:val="00A87753"/>
    <w:rsid w:val="00A9172F"/>
    <w:rsid w:val="00A925E7"/>
    <w:rsid w:val="00A934C1"/>
    <w:rsid w:val="00A936AA"/>
    <w:rsid w:val="00A93AFD"/>
    <w:rsid w:val="00A941A8"/>
    <w:rsid w:val="00A95CA9"/>
    <w:rsid w:val="00A95E40"/>
    <w:rsid w:val="00AA0053"/>
    <w:rsid w:val="00AA0913"/>
    <w:rsid w:val="00AA13B2"/>
    <w:rsid w:val="00AA1B8B"/>
    <w:rsid w:val="00AA30F7"/>
    <w:rsid w:val="00AA32B1"/>
    <w:rsid w:val="00AB3D35"/>
    <w:rsid w:val="00AC064D"/>
    <w:rsid w:val="00AC22D6"/>
    <w:rsid w:val="00AC290C"/>
    <w:rsid w:val="00AC3305"/>
    <w:rsid w:val="00AC4782"/>
    <w:rsid w:val="00AC5538"/>
    <w:rsid w:val="00AC5CA0"/>
    <w:rsid w:val="00AC78DA"/>
    <w:rsid w:val="00AD07C8"/>
    <w:rsid w:val="00AD1205"/>
    <w:rsid w:val="00AD21C7"/>
    <w:rsid w:val="00AD2C26"/>
    <w:rsid w:val="00AD4F29"/>
    <w:rsid w:val="00AD5574"/>
    <w:rsid w:val="00AD67A1"/>
    <w:rsid w:val="00AE12E1"/>
    <w:rsid w:val="00AE39D3"/>
    <w:rsid w:val="00AE66C8"/>
    <w:rsid w:val="00AE7386"/>
    <w:rsid w:val="00AF0E37"/>
    <w:rsid w:val="00AF1565"/>
    <w:rsid w:val="00AF2967"/>
    <w:rsid w:val="00AF3BC0"/>
    <w:rsid w:val="00AF576E"/>
    <w:rsid w:val="00AF644F"/>
    <w:rsid w:val="00AF69F5"/>
    <w:rsid w:val="00AF7B6D"/>
    <w:rsid w:val="00B00750"/>
    <w:rsid w:val="00B00D25"/>
    <w:rsid w:val="00B01DD5"/>
    <w:rsid w:val="00B02686"/>
    <w:rsid w:val="00B02F81"/>
    <w:rsid w:val="00B05FF9"/>
    <w:rsid w:val="00B10ACF"/>
    <w:rsid w:val="00B115C3"/>
    <w:rsid w:val="00B1271E"/>
    <w:rsid w:val="00B12F26"/>
    <w:rsid w:val="00B138A3"/>
    <w:rsid w:val="00B13BE1"/>
    <w:rsid w:val="00B1620B"/>
    <w:rsid w:val="00B1656B"/>
    <w:rsid w:val="00B17623"/>
    <w:rsid w:val="00B213CC"/>
    <w:rsid w:val="00B23746"/>
    <w:rsid w:val="00B25C3B"/>
    <w:rsid w:val="00B25D49"/>
    <w:rsid w:val="00B321AA"/>
    <w:rsid w:val="00B3264C"/>
    <w:rsid w:val="00B3292C"/>
    <w:rsid w:val="00B36775"/>
    <w:rsid w:val="00B3719F"/>
    <w:rsid w:val="00B373E7"/>
    <w:rsid w:val="00B3779F"/>
    <w:rsid w:val="00B44B08"/>
    <w:rsid w:val="00B45C4D"/>
    <w:rsid w:val="00B46C62"/>
    <w:rsid w:val="00B50FC7"/>
    <w:rsid w:val="00B512C5"/>
    <w:rsid w:val="00B534B0"/>
    <w:rsid w:val="00B53A1D"/>
    <w:rsid w:val="00B54E60"/>
    <w:rsid w:val="00B55C36"/>
    <w:rsid w:val="00B56BDB"/>
    <w:rsid w:val="00B57ACE"/>
    <w:rsid w:val="00B60BD0"/>
    <w:rsid w:val="00B614C3"/>
    <w:rsid w:val="00B6188A"/>
    <w:rsid w:val="00B623F5"/>
    <w:rsid w:val="00B63667"/>
    <w:rsid w:val="00B63716"/>
    <w:rsid w:val="00B63E84"/>
    <w:rsid w:val="00B64067"/>
    <w:rsid w:val="00B644D6"/>
    <w:rsid w:val="00B6786E"/>
    <w:rsid w:val="00B700C7"/>
    <w:rsid w:val="00B71636"/>
    <w:rsid w:val="00B722ED"/>
    <w:rsid w:val="00B72853"/>
    <w:rsid w:val="00B72A2E"/>
    <w:rsid w:val="00B732BE"/>
    <w:rsid w:val="00B741CB"/>
    <w:rsid w:val="00B746AA"/>
    <w:rsid w:val="00B7764A"/>
    <w:rsid w:val="00B818CC"/>
    <w:rsid w:val="00B8198A"/>
    <w:rsid w:val="00B83D60"/>
    <w:rsid w:val="00B90F76"/>
    <w:rsid w:val="00B94A80"/>
    <w:rsid w:val="00B96C27"/>
    <w:rsid w:val="00BA0B00"/>
    <w:rsid w:val="00BA0E06"/>
    <w:rsid w:val="00BA3129"/>
    <w:rsid w:val="00BA55FF"/>
    <w:rsid w:val="00BA6985"/>
    <w:rsid w:val="00BB02A4"/>
    <w:rsid w:val="00BB13DF"/>
    <w:rsid w:val="00BB7F7F"/>
    <w:rsid w:val="00BC07EA"/>
    <w:rsid w:val="00BC501F"/>
    <w:rsid w:val="00BC53C1"/>
    <w:rsid w:val="00BC6764"/>
    <w:rsid w:val="00BC6BBC"/>
    <w:rsid w:val="00BC77ED"/>
    <w:rsid w:val="00BD0800"/>
    <w:rsid w:val="00BD08B5"/>
    <w:rsid w:val="00BD4C08"/>
    <w:rsid w:val="00BD6477"/>
    <w:rsid w:val="00BD6D6B"/>
    <w:rsid w:val="00BD7A39"/>
    <w:rsid w:val="00BE106B"/>
    <w:rsid w:val="00BE21ED"/>
    <w:rsid w:val="00BE26EC"/>
    <w:rsid w:val="00BE650A"/>
    <w:rsid w:val="00BE7BFE"/>
    <w:rsid w:val="00BE7EF1"/>
    <w:rsid w:val="00BF2F9B"/>
    <w:rsid w:val="00BF3122"/>
    <w:rsid w:val="00BF33EE"/>
    <w:rsid w:val="00BF44FA"/>
    <w:rsid w:val="00BF462B"/>
    <w:rsid w:val="00BF47A3"/>
    <w:rsid w:val="00BF4B25"/>
    <w:rsid w:val="00BF55F4"/>
    <w:rsid w:val="00BF6CAD"/>
    <w:rsid w:val="00C00E81"/>
    <w:rsid w:val="00C02F0E"/>
    <w:rsid w:val="00C03259"/>
    <w:rsid w:val="00C040E4"/>
    <w:rsid w:val="00C05A58"/>
    <w:rsid w:val="00C10911"/>
    <w:rsid w:val="00C14505"/>
    <w:rsid w:val="00C179B5"/>
    <w:rsid w:val="00C22F7B"/>
    <w:rsid w:val="00C23775"/>
    <w:rsid w:val="00C26B38"/>
    <w:rsid w:val="00C26BEA"/>
    <w:rsid w:val="00C306E4"/>
    <w:rsid w:val="00C31557"/>
    <w:rsid w:val="00C3179C"/>
    <w:rsid w:val="00C31E11"/>
    <w:rsid w:val="00C32DAE"/>
    <w:rsid w:val="00C3343B"/>
    <w:rsid w:val="00C33B5A"/>
    <w:rsid w:val="00C35592"/>
    <w:rsid w:val="00C35B5C"/>
    <w:rsid w:val="00C35FBC"/>
    <w:rsid w:val="00C368EF"/>
    <w:rsid w:val="00C36EC1"/>
    <w:rsid w:val="00C3703E"/>
    <w:rsid w:val="00C40E8A"/>
    <w:rsid w:val="00C44DC0"/>
    <w:rsid w:val="00C506D1"/>
    <w:rsid w:val="00C50F86"/>
    <w:rsid w:val="00C510C8"/>
    <w:rsid w:val="00C516A6"/>
    <w:rsid w:val="00C51FE0"/>
    <w:rsid w:val="00C52ACA"/>
    <w:rsid w:val="00C53D30"/>
    <w:rsid w:val="00C54A97"/>
    <w:rsid w:val="00C55070"/>
    <w:rsid w:val="00C55A00"/>
    <w:rsid w:val="00C573FF"/>
    <w:rsid w:val="00C603B9"/>
    <w:rsid w:val="00C62B83"/>
    <w:rsid w:val="00C6348C"/>
    <w:rsid w:val="00C662D6"/>
    <w:rsid w:val="00C674DA"/>
    <w:rsid w:val="00C67899"/>
    <w:rsid w:val="00C70C65"/>
    <w:rsid w:val="00C71283"/>
    <w:rsid w:val="00C71574"/>
    <w:rsid w:val="00C72EC5"/>
    <w:rsid w:val="00C753CF"/>
    <w:rsid w:val="00C76179"/>
    <w:rsid w:val="00C81843"/>
    <w:rsid w:val="00C81B2F"/>
    <w:rsid w:val="00C825C2"/>
    <w:rsid w:val="00C827FF"/>
    <w:rsid w:val="00C86276"/>
    <w:rsid w:val="00C86C1D"/>
    <w:rsid w:val="00C91DFA"/>
    <w:rsid w:val="00C94711"/>
    <w:rsid w:val="00C96674"/>
    <w:rsid w:val="00CA09D8"/>
    <w:rsid w:val="00CA0A17"/>
    <w:rsid w:val="00CA2476"/>
    <w:rsid w:val="00CA467A"/>
    <w:rsid w:val="00CA4FB0"/>
    <w:rsid w:val="00CA5CF5"/>
    <w:rsid w:val="00CA7DB5"/>
    <w:rsid w:val="00CB00DE"/>
    <w:rsid w:val="00CB2558"/>
    <w:rsid w:val="00CB77BF"/>
    <w:rsid w:val="00CC12FC"/>
    <w:rsid w:val="00CC36C2"/>
    <w:rsid w:val="00CC3970"/>
    <w:rsid w:val="00CC5E28"/>
    <w:rsid w:val="00CC62CD"/>
    <w:rsid w:val="00CD199B"/>
    <w:rsid w:val="00CD3E7A"/>
    <w:rsid w:val="00CD4514"/>
    <w:rsid w:val="00CD604A"/>
    <w:rsid w:val="00CD612B"/>
    <w:rsid w:val="00CD6742"/>
    <w:rsid w:val="00CD6E78"/>
    <w:rsid w:val="00CE2E3F"/>
    <w:rsid w:val="00CE3042"/>
    <w:rsid w:val="00CE4123"/>
    <w:rsid w:val="00CE5288"/>
    <w:rsid w:val="00CE7C25"/>
    <w:rsid w:val="00CF0794"/>
    <w:rsid w:val="00CF29D1"/>
    <w:rsid w:val="00CF2A13"/>
    <w:rsid w:val="00CF2F0C"/>
    <w:rsid w:val="00D002EB"/>
    <w:rsid w:val="00D009B4"/>
    <w:rsid w:val="00D00B9B"/>
    <w:rsid w:val="00D05800"/>
    <w:rsid w:val="00D07590"/>
    <w:rsid w:val="00D07787"/>
    <w:rsid w:val="00D12EBB"/>
    <w:rsid w:val="00D15278"/>
    <w:rsid w:val="00D15782"/>
    <w:rsid w:val="00D15CD0"/>
    <w:rsid w:val="00D22F4C"/>
    <w:rsid w:val="00D23464"/>
    <w:rsid w:val="00D240B0"/>
    <w:rsid w:val="00D2659A"/>
    <w:rsid w:val="00D26D96"/>
    <w:rsid w:val="00D27018"/>
    <w:rsid w:val="00D3038D"/>
    <w:rsid w:val="00D32D9C"/>
    <w:rsid w:val="00D32DEB"/>
    <w:rsid w:val="00D33FCF"/>
    <w:rsid w:val="00D3534D"/>
    <w:rsid w:val="00D40263"/>
    <w:rsid w:val="00D40611"/>
    <w:rsid w:val="00D40A68"/>
    <w:rsid w:val="00D40B87"/>
    <w:rsid w:val="00D40BDC"/>
    <w:rsid w:val="00D42940"/>
    <w:rsid w:val="00D42A9D"/>
    <w:rsid w:val="00D44AF6"/>
    <w:rsid w:val="00D47910"/>
    <w:rsid w:val="00D50728"/>
    <w:rsid w:val="00D54F2A"/>
    <w:rsid w:val="00D55C39"/>
    <w:rsid w:val="00D570A0"/>
    <w:rsid w:val="00D62226"/>
    <w:rsid w:val="00D62CE4"/>
    <w:rsid w:val="00D6319A"/>
    <w:rsid w:val="00D634ED"/>
    <w:rsid w:val="00D64623"/>
    <w:rsid w:val="00D65753"/>
    <w:rsid w:val="00D66361"/>
    <w:rsid w:val="00D70798"/>
    <w:rsid w:val="00D72EC2"/>
    <w:rsid w:val="00D747E2"/>
    <w:rsid w:val="00D74F28"/>
    <w:rsid w:val="00D7506D"/>
    <w:rsid w:val="00D75D14"/>
    <w:rsid w:val="00D7645D"/>
    <w:rsid w:val="00D76EEB"/>
    <w:rsid w:val="00D80348"/>
    <w:rsid w:val="00D80B34"/>
    <w:rsid w:val="00D80C50"/>
    <w:rsid w:val="00D815D0"/>
    <w:rsid w:val="00D82BBC"/>
    <w:rsid w:val="00D83A32"/>
    <w:rsid w:val="00D85A81"/>
    <w:rsid w:val="00D91D49"/>
    <w:rsid w:val="00D93827"/>
    <w:rsid w:val="00D9454A"/>
    <w:rsid w:val="00D94DA7"/>
    <w:rsid w:val="00D9532F"/>
    <w:rsid w:val="00D96DFD"/>
    <w:rsid w:val="00D97B40"/>
    <w:rsid w:val="00DA2499"/>
    <w:rsid w:val="00DA3114"/>
    <w:rsid w:val="00DA579C"/>
    <w:rsid w:val="00DA68C4"/>
    <w:rsid w:val="00DA69A1"/>
    <w:rsid w:val="00DB0C44"/>
    <w:rsid w:val="00DB0D23"/>
    <w:rsid w:val="00DB530A"/>
    <w:rsid w:val="00DB5316"/>
    <w:rsid w:val="00DB76E8"/>
    <w:rsid w:val="00DB7FAD"/>
    <w:rsid w:val="00DB7FF1"/>
    <w:rsid w:val="00DC1DD8"/>
    <w:rsid w:val="00DC3F1D"/>
    <w:rsid w:val="00DD1C9C"/>
    <w:rsid w:val="00DD25E3"/>
    <w:rsid w:val="00DD315D"/>
    <w:rsid w:val="00DD3CCF"/>
    <w:rsid w:val="00DD3EAD"/>
    <w:rsid w:val="00DD6565"/>
    <w:rsid w:val="00DE2FE0"/>
    <w:rsid w:val="00DE3742"/>
    <w:rsid w:val="00DF0DA2"/>
    <w:rsid w:val="00DF17E9"/>
    <w:rsid w:val="00DF18A5"/>
    <w:rsid w:val="00DF247D"/>
    <w:rsid w:val="00DF3878"/>
    <w:rsid w:val="00DF4CFE"/>
    <w:rsid w:val="00DF62B8"/>
    <w:rsid w:val="00E01DC4"/>
    <w:rsid w:val="00E0272E"/>
    <w:rsid w:val="00E02967"/>
    <w:rsid w:val="00E06B7B"/>
    <w:rsid w:val="00E10AC4"/>
    <w:rsid w:val="00E113A5"/>
    <w:rsid w:val="00E13417"/>
    <w:rsid w:val="00E1553C"/>
    <w:rsid w:val="00E15B67"/>
    <w:rsid w:val="00E164A3"/>
    <w:rsid w:val="00E20021"/>
    <w:rsid w:val="00E2075E"/>
    <w:rsid w:val="00E20F19"/>
    <w:rsid w:val="00E276A2"/>
    <w:rsid w:val="00E301D9"/>
    <w:rsid w:val="00E32737"/>
    <w:rsid w:val="00E32994"/>
    <w:rsid w:val="00E32A3C"/>
    <w:rsid w:val="00E337D4"/>
    <w:rsid w:val="00E36321"/>
    <w:rsid w:val="00E36899"/>
    <w:rsid w:val="00E37DEC"/>
    <w:rsid w:val="00E40E77"/>
    <w:rsid w:val="00E4501E"/>
    <w:rsid w:val="00E46A71"/>
    <w:rsid w:val="00E477DD"/>
    <w:rsid w:val="00E50277"/>
    <w:rsid w:val="00E513EE"/>
    <w:rsid w:val="00E525A0"/>
    <w:rsid w:val="00E55C9E"/>
    <w:rsid w:val="00E55D26"/>
    <w:rsid w:val="00E55FAB"/>
    <w:rsid w:val="00E563C2"/>
    <w:rsid w:val="00E604A4"/>
    <w:rsid w:val="00E60976"/>
    <w:rsid w:val="00E65063"/>
    <w:rsid w:val="00E6538F"/>
    <w:rsid w:val="00E66E68"/>
    <w:rsid w:val="00E67B9F"/>
    <w:rsid w:val="00E703D5"/>
    <w:rsid w:val="00E70810"/>
    <w:rsid w:val="00E70C13"/>
    <w:rsid w:val="00E7217F"/>
    <w:rsid w:val="00E734D1"/>
    <w:rsid w:val="00E73A08"/>
    <w:rsid w:val="00E74706"/>
    <w:rsid w:val="00E74940"/>
    <w:rsid w:val="00E75C76"/>
    <w:rsid w:val="00E77D38"/>
    <w:rsid w:val="00E80533"/>
    <w:rsid w:val="00E8170D"/>
    <w:rsid w:val="00E820C3"/>
    <w:rsid w:val="00E8273F"/>
    <w:rsid w:val="00E85783"/>
    <w:rsid w:val="00E85AB0"/>
    <w:rsid w:val="00E86D51"/>
    <w:rsid w:val="00E87817"/>
    <w:rsid w:val="00E9064A"/>
    <w:rsid w:val="00E9386C"/>
    <w:rsid w:val="00E93E45"/>
    <w:rsid w:val="00E94410"/>
    <w:rsid w:val="00E97464"/>
    <w:rsid w:val="00E97952"/>
    <w:rsid w:val="00EA35E7"/>
    <w:rsid w:val="00EA77B2"/>
    <w:rsid w:val="00EB1A17"/>
    <w:rsid w:val="00EB352A"/>
    <w:rsid w:val="00EB3702"/>
    <w:rsid w:val="00EB55DB"/>
    <w:rsid w:val="00EB5AAE"/>
    <w:rsid w:val="00EB6479"/>
    <w:rsid w:val="00EB6790"/>
    <w:rsid w:val="00EC053A"/>
    <w:rsid w:val="00EC4575"/>
    <w:rsid w:val="00EC6CDE"/>
    <w:rsid w:val="00EC7D50"/>
    <w:rsid w:val="00ED1762"/>
    <w:rsid w:val="00ED4D9A"/>
    <w:rsid w:val="00ED70CD"/>
    <w:rsid w:val="00EE5608"/>
    <w:rsid w:val="00EE6668"/>
    <w:rsid w:val="00EE755E"/>
    <w:rsid w:val="00EF08DB"/>
    <w:rsid w:val="00EF224C"/>
    <w:rsid w:val="00EF23E8"/>
    <w:rsid w:val="00EF4CB4"/>
    <w:rsid w:val="00EF549F"/>
    <w:rsid w:val="00F00B52"/>
    <w:rsid w:val="00F0113C"/>
    <w:rsid w:val="00F01493"/>
    <w:rsid w:val="00F01888"/>
    <w:rsid w:val="00F01E6C"/>
    <w:rsid w:val="00F02897"/>
    <w:rsid w:val="00F0734F"/>
    <w:rsid w:val="00F10F7F"/>
    <w:rsid w:val="00F12F10"/>
    <w:rsid w:val="00F13686"/>
    <w:rsid w:val="00F144C5"/>
    <w:rsid w:val="00F14922"/>
    <w:rsid w:val="00F14B40"/>
    <w:rsid w:val="00F15757"/>
    <w:rsid w:val="00F176E1"/>
    <w:rsid w:val="00F20A04"/>
    <w:rsid w:val="00F2101D"/>
    <w:rsid w:val="00F213D7"/>
    <w:rsid w:val="00F226E4"/>
    <w:rsid w:val="00F22724"/>
    <w:rsid w:val="00F36076"/>
    <w:rsid w:val="00F37BCA"/>
    <w:rsid w:val="00F40B48"/>
    <w:rsid w:val="00F4144D"/>
    <w:rsid w:val="00F4352D"/>
    <w:rsid w:val="00F4382E"/>
    <w:rsid w:val="00F44C8C"/>
    <w:rsid w:val="00F45F97"/>
    <w:rsid w:val="00F4633D"/>
    <w:rsid w:val="00F464FF"/>
    <w:rsid w:val="00F4667B"/>
    <w:rsid w:val="00F46E07"/>
    <w:rsid w:val="00F542E9"/>
    <w:rsid w:val="00F54A74"/>
    <w:rsid w:val="00F56F87"/>
    <w:rsid w:val="00F57F2F"/>
    <w:rsid w:val="00F610B4"/>
    <w:rsid w:val="00F61D24"/>
    <w:rsid w:val="00F62C1F"/>
    <w:rsid w:val="00F667F4"/>
    <w:rsid w:val="00F7051F"/>
    <w:rsid w:val="00F71472"/>
    <w:rsid w:val="00F73821"/>
    <w:rsid w:val="00F755B9"/>
    <w:rsid w:val="00F75C91"/>
    <w:rsid w:val="00F80293"/>
    <w:rsid w:val="00F81111"/>
    <w:rsid w:val="00F83639"/>
    <w:rsid w:val="00F8382B"/>
    <w:rsid w:val="00F83C81"/>
    <w:rsid w:val="00F84186"/>
    <w:rsid w:val="00F87782"/>
    <w:rsid w:val="00F907AF"/>
    <w:rsid w:val="00F91317"/>
    <w:rsid w:val="00F91BE1"/>
    <w:rsid w:val="00F91CF1"/>
    <w:rsid w:val="00F9368C"/>
    <w:rsid w:val="00F95D22"/>
    <w:rsid w:val="00FA031D"/>
    <w:rsid w:val="00FA1552"/>
    <w:rsid w:val="00FA3100"/>
    <w:rsid w:val="00FA38B1"/>
    <w:rsid w:val="00FA437D"/>
    <w:rsid w:val="00FB0735"/>
    <w:rsid w:val="00FB079A"/>
    <w:rsid w:val="00FB0B8C"/>
    <w:rsid w:val="00FB3EA0"/>
    <w:rsid w:val="00FB445E"/>
    <w:rsid w:val="00FB59DE"/>
    <w:rsid w:val="00FB66E0"/>
    <w:rsid w:val="00FC1E0F"/>
    <w:rsid w:val="00FC241E"/>
    <w:rsid w:val="00FC533A"/>
    <w:rsid w:val="00FC6623"/>
    <w:rsid w:val="00FD3889"/>
    <w:rsid w:val="00FD4062"/>
    <w:rsid w:val="00FD64A0"/>
    <w:rsid w:val="00FD7766"/>
    <w:rsid w:val="00FE131A"/>
    <w:rsid w:val="00FE187D"/>
    <w:rsid w:val="00FE2802"/>
    <w:rsid w:val="00FE2ECC"/>
    <w:rsid w:val="00FE5B5C"/>
    <w:rsid w:val="00FF199E"/>
    <w:rsid w:val="00FF23D3"/>
    <w:rsid w:val="00FF30B2"/>
    <w:rsid w:val="00FF35F7"/>
    <w:rsid w:val="00FF4080"/>
    <w:rsid w:val="00FF4D47"/>
    <w:rsid w:val="00FF5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67F4E0"/>
  <w15:docId w15:val="{0B1A6A70-E6FD-41F1-AC4D-6FF8E0A6F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032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C6C1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02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21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F47A3"/>
    <w:pPr>
      <w:spacing w:after="200" w:line="276" w:lineRule="auto"/>
      <w:ind w:left="720"/>
      <w:contextualSpacing/>
    </w:pPr>
  </w:style>
  <w:style w:type="paragraph" w:styleId="NoSpacing">
    <w:name w:val="No Spacing"/>
    <w:uiPriority w:val="1"/>
    <w:qFormat/>
    <w:rsid w:val="008E18F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00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0B52"/>
  </w:style>
  <w:style w:type="paragraph" w:styleId="Footer">
    <w:name w:val="footer"/>
    <w:basedOn w:val="Normal"/>
    <w:link w:val="FooterChar"/>
    <w:uiPriority w:val="99"/>
    <w:unhideWhenUsed/>
    <w:rsid w:val="00F00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0B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54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4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93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750170">
              <w:marLeft w:val="0"/>
              <w:marRight w:val="0"/>
              <w:marTop w:val="36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39347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760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7854551">
              <w:marLeft w:val="0"/>
              <w:marRight w:val="0"/>
              <w:marTop w:val="30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48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22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3173">
          <w:marLeft w:val="0"/>
          <w:marRight w:val="0"/>
          <w:marTop w:val="36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1259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2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3059768">
          <w:marLeft w:val="0"/>
          <w:marRight w:val="0"/>
          <w:marTop w:val="30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1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98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67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2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687595">
          <w:marLeft w:val="0"/>
          <w:marRight w:val="0"/>
          <w:marTop w:val="36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828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6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9718019">
          <w:marLeft w:val="0"/>
          <w:marRight w:val="0"/>
          <w:marTop w:val="30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01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eams.microsoft.com/meetingOptions/?organizerId=a8ad6310-94c9-4d54-b991-74ef31b3d787&amp;tenantId=c83e2aea-897a-4fe9-ba0c-12e02388f238&amp;threadId=19_meeting_ZmQ1OTlhZDctOWM1Mi00NmIyLWJlOTItMGI0ZWM2ODViYTk0@thread.v2&amp;messageId=0&amp;language=en-US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aka.ms/JoinTeamsMeeting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eams.microsoft.com/l/meetup-join/19%3ameeting_ZmQ1OTlhZDctOWM1Mi00NmIyLWJlOTItMGI0ZWM2ODViYTk0%40thread.v2/0?context=%7b%22Tid%22%3a%22c83e2aea-897a-4fe9-ba0c-12e02388f238%22%2c%22Oid%22%3a%22a8ad6310-94c9-4d54-b991-74ef31b3d787%22%7d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ENtuli@judiciary.org.za" TargetMode="External"/><Relationship Id="rId10" Type="http://schemas.openxmlformats.org/officeDocument/2006/relationships/hyperlink" Target="mailto:LSerwalo.judiciary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Serwalo@judiciary.org" TargetMode="External"/><Relationship Id="rId14" Type="http://schemas.openxmlformats.org/officeDocument/2006/relationships/hyperlink" Target="mailto:ZAppel@judiciary.org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C9BDEE-879A-42F9-AC56-62BD0A4277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06</Words>
  <Characters>231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haya Lubelwana</dc:creator>
  <cp:lastModifiedBy>Judge Lerato Serwalo</cp:lastModifiedBy>
  <cp:revision>3</cp:revision>
  <cp:lastPrinted>2021-02-11T08:22:00Z</cp:lastPrinted>
  <dcterms:created xsi:type="dcterms:W3CDTF">2021-04-08T11:02:00Z</dcterms:created>
  <dcterms:modified xsi:type="dcterms:W3CDTF">2021-04-08T11:05:00Z</dcterms:modified>
</cp:coreProperties>
</file>